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9E459" w14:textId="77777777" w:rsidR="003B2C6F" w:rsidRDefault="003B2C6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rtl/>
          <w:lang w:bidi="ar-IQ"/>
        </w:rPr>
      </w:pPr>
    </w:p>
    <w:tbl>
      <w:tblPr>
        <w:tblStyle w:val="a"/>
        <w:tblW w:w="107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5"/>
        <w:gridCol w:w="888"/>
        <w:gridCol w:w="1392"/>
        <w:gridCol w:w="975"/>
        <w:gridCol w:w="633"/>
        <w:gridCol w:w="1391"/>
        <w:gridCol w:w="818"/>
        <w:gridCol w:w="1294"/>
        <w:gridCol w:w="1057"/>
        <w:gridCol w:w="1210"/>
      </w:tblGrid>
      <w:tr w:rsidR="003B2C6F" w14:paraId="08A3EE4B" w14:textId="77777777" w:rsidTr="00D8430E">
        <w:trPr>
          <w:trHeight w:val="491"/>
        </w:trPr>
        <w:tc>
          <w:tcPr>
            <w:tcW w:w="1055" w:type="dxa"/>
            <w:vAlign w:val="center"/>
          </w:tcPr>
          <w:p w14:paraId="182A01C7" w14:textId="77777777" w:rsidR="003B2C6F" w:rsidRDefault="00FE3AFA">
            <w:pPr>
              <w:jc w:val="center"/>
            </w:pPr>
            <w:r>
              <w:t>04:30</w:t>
            </w:r>
          </w:p>
          <w:p w14:paraId="1E92E1CC" w14:textId="77777777" w:rsidR="003B2C6F" w:rsidRDefault="00FE3AFA">
            <w:pPr>
              <w:jc w:val="center"/>
            </w:pPr>
            <w:r>
              <w:t>05:30</w:t>
            </w:r>
          </w:p>
        </w:tc>
        <w:tc>
          <w:tcPr>
            <w:tcW w:w="888" w:type="dxa"/>
            <w:vAlign w:val="center"/>
          </w:tcPr>
          <w:p w14:paraId="03ED12EC" w14:textId="77777777" w:rsidR="003B2C6F" w:rsidRDefault="00FE3AFA">
            <w:pPr>
              <w:jc w:val="center"/>
            </w:pPr>
            <w:r>
              <w:t>03:30</w:t>
            </w:r>
          </w:p>
          <w:p w14:paraId="38FBA9F9" w14:textId="77777777" w:rsidR="003B2C6F" w:rsidRDefault="00FE3AFA">
            <w:pPr>
              <w:jc w:val="center"/>
            </w:pPr>
            <w:r>
              <w:t>04:30</w:t>
            </w:r>
          </w:p>
        </w:tc>
        <w:tc>
          <w:tcPr>
            <w:tcW w:w="1391" w:type="dxa"/>
            <w:vAlign w:val="center"/>
          </w:tcPr>
          <w:p w14:paraId="29B47ED0" w14:textId="77777777" w:rsidR="003B2C6F" w:rsidRDefault="00FE3AFA">
            <w:pPr>
              <w:jc w:val="center"/>
            </w:pPr>
            <w:r>
              <w:t>02:30</w:t>
            </w:r>
          </w:p>
          <w:p w14:paraId="0C71C4BD" w14:textId="77777777" w:rsidR="003B2C6F" w:rsidRDefault="00FE3AFA">
            <w:pPr>
              <w:jc w:val="center"/>
            </w:pPr>
            <w:r>
              <w:t>03:30</w:t>
            </w:r>
          </w:p>
        </w:tc>
        <w:tc>
          <w:tcPr>
            <w:tcW w:w="975" w:type="dxa"/>
            <w:vAlign w:val="center"/>
          </w:tcPr>
          <w:p w14:paraId="03952B9B" w14:textId="77777777" w:rsidR="003B2C6F" w:rsidRDefault="00FE3AFA">
            <w:pPr>
              <w:jc w:val="center"/>
            </w:pPr>
            <w:r>
              <w:t>01:30</w:t>
            </w:r>
          </w:p>
          <w:p w14:paraId="0CB67B7B" w14:textId="77777777" w:rsidR="003B2C6F" w:rsidRDefault="00FE3AFA">
            <w:pPr>
              <w:jc w:val="center"/>
            </w:pPr>
            <w:r>
              <w:t>02:30</w:t>
            </w:r>
          </w:p>
        </w:tc>
        <w:tc>
          <w:tcPr>
            <w:tcW w:w="633" w:type="dxa"/>
            <w:vAlign w:val="center"/>
          </w:tcPr>
          <w:p w14:paraId="4FABCA91" w14:textId="77777777" w:rsidR="003B2C6F" w:rsidRDefault="00FE3AFA">
            <w:pPr>
              <w:jc w:val="center"/>
            </w:pPr>
            <w:r>
              <w:t>12:30</w:t>
            </w:r>
          </w:p>
          <w:p w14:paraId="0C86EEF3" w14:textId="77777777" w:rsidR="003B2C6F" w:rsidRDefault="00FE3AFA">
            <w:pPr>
              <w:jc w:val="center"/>
            </w:pPr>
            <w:r>
              <w:t>01:30</w:t>
            </w:r>
          </w:p>
        </w:tc>
        <w:tc>
          <w:tcPr>
            <w:tcW w:w="1391" w:type="dxa"/>
            <w:vAlign w:val="center"/>
          </w:tcPr>
          <w:p w14:paraId="2F89A4B0" w14:textId="77777777" w:rsidR="003B2C6F" w:rsidRDefault="00FE3AFA">
            <w:pPr>
              <w:jc w:val="center"/>
            </w:pPr>
            <w:r>
              <w:t>11:30</w:t>
            </w:r>
          </w:p>
          <w:p w14:paraId="4E7FC78F" w14:textId="77777777" w:rsidR="003B2C6F" w:rsidRDefault="00FE3AFA">
            <w:pPr>
              <w:jc w:val="center"/>
            </w:pPr>
            <w:r>
              <w:t>12:30</w:t>
            </w:r>
          </w:p>
        </w:tc>
        <w:tc>
          <w:tcPr>
            <w:tcW w:w="818" w:type="dxa"/>
            <w:vAlign w:val="center"/>
          </w:tcPr>
          <w:p w14:paraId="171787B4" w14:textId="77777777" w:rsidR="003B2C6F" w:rsidRDefault="00FE3AFA">
            <w:pPr>
              <w:jc w:val="center"/>
            </w:pPr>
            <w:r>
              <w:t>10:30</w:t>
            </w:r>
          </w:p>
          <w:p w14:paraId="7CBDB431" w14:textId="77777777" w:rsidR="003B2C6F" w:rsidRDefault="00FE3AFA">
            <w:pPr>
              <w:jc w:val="center"/>
            </w:pPr>
            <w:r>
              <w:t>11:30</w:t>
            </w:r>
          </w:p>
        </w:tc>
        <w:tc>
          <w:tcPr>
            <w:tcW w:w="1294" w:type="dxa"/>
            <w:vAlign w:val="center"/>
          </w:tcPr>
          <w:p w14:paraId="14B6B7A9" w14:textId="77777777" w:rsidR="003B2C6F" w:rsidRDefault="00FE3AFA">
            <w:pPr>
              <w:jc w:val="center"/>
            </w:pPr>
            <w:r>
              <w:t>09:30</w:t>
            </w:r>
          </w:p>
          <w:p w14:paraId="40B08B9C" w14:textId="77777777" w:rsidR="003B2C6F" w:rsidRDefault="00FE3AFA">
            <w:pPr>
              <w:jc w:val="center"/>
            </w:pPr>
            <w:r>
              <w:t>10:30</w:t>
            </w:r>
          </w:p>
        </w:tc>
        <w:tc>
          <w:tcPr>
            <w:tcW w:w="1056" w:type="dxa"/>
            <w:vAlign w:val="center"/>
          </w:tcPr>
          <w:p w14:paraId="4FE8C8DF" w14:textId="77777777" w:rsidR="003B2C6F" w:rsidRDefault="00FE3AFA">
            <w:pPr>
              <w:jc w:val="center"/>
            </w:pPr>
            <w:r>
              <w:t>08:30</w:t>
            </w:r>
          </w:p>
          <w:p w14:paraId="306EEDC0" w14:textId="77777777" w:rsidR="003B2C6F" w:rsidRDefault="00FE3AFA">
            <w:pPr>
              <w:jc w:val="center"/>
            </w:pPr>
            <w:r>
              <w:t>09:30</w:t>
            </w:r>
          </w:p>
        </w:tc>
        <w:tc>
          <w:tcPr>
            <w:tcW w:w="1210" w:type="dxa"/>
          </w:tcPr>
          <w:p w14:paraId="2AA3B751" w14:textId="77777777" w:rsidR="003B2C6F" w:rsidRDefault="00FE3AFA">
            <w:pPr>
              <w:jc w:val="right"/>
              <w:rPr>
                <w:b/>
              </w:rPr>
            </w:pPr>
            <w:r>
              <w:rPr>
                <w:b/>
                <w:rtl/>
              </w:rPr>
              <w:t>کاتژمێر</w:t>
            </w:r>
          </w:p>
          <w:p w14:paraId="65BC6CB9" w14:textId="77777777" w:rsidR="003B2C6F" w:rsidRDefault="00FE3AFA">
            <w:pPr>
              <w:jc w:val="right"/>
              <w:rPr>
                <w:b/>
              </w:rPr>
            </w:pPr>
            <w:r>
              <w:rPr>
                <w:b/>
                <w:rtl/>
              </w:rPr>
              <w:t>رۆژ</w:t>
            </w:r>
          </w:p>
        </w:tc>
      </w:tr>
      <w:tr w:rsidR="003B2C6F" w14:paraId="2DD6998A" w14:textId="77777777" w:rsidTr="00D8430E">
        <w:trPr>
          <w:trHeight w:val="293"/>
        </w:trPr>
        <w:tc>
          <w:tcPr>
            <w:tcW w:w="1055" w:type="dxa"/>
            <w:shd w:val="clear" w:color="auto" w:fill="BFBFBF"/>
            <w:vAlign w:val="center"/>
          </w:tcPr>
          <w:p w14:paraId="13F97B1B" w14:textId="77777777" w:rsidR="003B2C6F" w:rsidRDefault="003B2C6F">
            <w:pPr>
              <w:jc w:val="center"/>
            </w:pPr>
          </w:p>
        </w:tc>
        <w:tc>
          <w:tcPr>
            <w:tcW w:w="888" w:type="dxa"/>
            <w:shd w:val="clear" w:color="auto" w:fill="BFBFBF"/>
            <w:vAlign w:val="center"/>
          </w:tcPr>
          <w:p w14:paraId="64F475B3" w14:textId="77777777" w:rsidR="003B2C6F" w:rsidRDefault="003B2C6F">
            <w:pPr>
              <w:jc w:val="center"/>
            </w:pPr>
          </w:p>
        </w:tc>
        <w:tc>
          <w:tcPr>
            <w:tcW w:w="1391" w:type="dxa"/>
            <w:shd w:val="clear" w:color="auto" w:fill="BFBFBF"/>
            <w:vAlign w:val="center"/>
          </w:tcPr>
          <w:p w14:paraId="11544B64" w14:textId="77777777" w:rsidR="003B2C6F" w:rsidRDefault="003B2C6F">
            <w:pPr>
              <w:jc w:val="center"/>
            </w:pPr>
          </w:p>
        </w:tc>
        <w:tc>
          <w:tcPr>
            <w:tcW w:w="975" w:type="dxa"/>
            <w:shd w:val="clear" w:color="auto" w:fill="BFBFBF"/>
            <w:vAlign w:val="center"/>
          </w:tcPr>
          <w:p w14:paraId="69DCFC5D" w14:textId="77777777" w:rsidR="003B2C6F" w:rsidRDefault="003B2C6F">
            <w:pPr>
              <w:jc w:val="center"/>
            </w:pPr>
          </w:p>
        </w:tc>
        <w:tc>
          <w:tcPr>
            <w:tcW w:w="633" w:type="dxa"/>
            <w:shd w:val="clear" w:color="auto" w:fill="BFBFBF"/>
            <w:vAlign w:val="center"/>
          </w:tcPr>
          <w:p w14:paraId="5DCA6F19" w14:textId="77777777" w:rsidR="003B2C6F" w:rsidRDefault="003B2C6F">
            <w:pPr>
              <w:jc w:val="center"/>
            </w:pPr>
          </w:p>
        </w:tc>
        <w:tc>
          <w:tcPr>
            <w:tcW w:w="1391" w:type="dxa"/>
            <w:shd w:val="clear" w:color="auto" w:fill="BFBFBF"/>
            <w:vAlign w:val="center"/>
          </w:tcPr>
          <w:p w14:paraId="3A1500D4" w14:textId="77777777" w:rsidR="003B2C6F" w:rsidRDefault="003B2C6F">
            <w:pPr>
              <w:jc w:val="center"/>
            </w:pPr>
          </w:p>
        </w:tc>
        <w:tc>
          <w:tcPr>
            <w:tcW w:w="818" w:type="dxa"/>
            <w:shd w:val="clear" w:color="auto" w:fill="BFBFBF"/>
            <w:vAlign w:val="center"/>
          </w:tcPr>
          <w:p w14:paraId="52CD8A53" w14:textId="77777777" w:rsidR="003B2C6F" w:rsidRDefault="003B2C6F">
            <w:pPr>
              <w:jc w:val="center"/>
            </w:pPr>
          </w:p>
        </w:tc>
        <w:tc>
          <w:tcPr>
            <w:tcW w:w="1294" w:type="dxa"/>
            <w:shd w:val="clear" w:color="auto" w:fill="BFBFBF"/>
            <w:vAlign w:val="center"/>
          </w:tcPr>
          <w:p w14:paraId="32406CAB" w14:textId="77777777" w:rsidR="003B2C6F" w:rsidRDefault="003B2C6F">
            <w:pPr>
              <w:jc w:val="center"/>
            </w:pPr>
          </w:p>
        </w:tc>
        <w:tc>
          <w:tcPr>
            <w:tcW w:w="1056" w:type="dxa"/>
            <w:shd w:val="clear" w:color="auto" w:fill="BFBFBF"/>
            <w:vAlign w:val="center"/>
          </w:tcPr>
          <w:p w14:paraId="6C959FC7" w14:textId="77777777" w:rsidR="003B2C6F" w:rsidRDefault="003B2C6F">
            <w:pPr>
              <w:jc w:val="center"/>
            </w:pPr>
          </w:p>
        </w:tc>
        <w:tc>
          <w:tcPr>
            <w:tcW w:w="1210" w:type="dxa"/>
          </w:tcPr>
          <w:p w14:paraId="431F9652" w14:textId="77777777" w:rsidR="003B2C6F" w:rsidRDefault="00FE3AFA">
            <w:pPr>
              <w:jc w:val="right"/>
              <w:rPr>
                <w:b/>
              </w:rPr>
            </w:pPr>
            <w:r>
              <w:rPr>
                <w:b/>
                <w:rtl/>
              </w:rPr>
              <w:t>شەممە</w:t>
            </w:r>
          </w:p>
        </w:tc>
      </w:tr>
      <w:tr w:rsidR="00D73BDB" w14:paraId="6A05DC35" w14:textId="77777777" w:rsidTr="00D8430E">
        <w:trPr>
          <w:trHeight w:val="253"/>
        </w:trPr>
        <w:tc>
          <w:tcPr>
            <w:tcW w:w="1055" w:type="dxa"/>
            <w:vAlign w:val="center"/>
          </w:tcPr>
          <w:p w14:paraId="1CCCFD21" w14:textId="77777777" w:rsidR="00D73BDB" w:rsidRDefault="00D73BDB">
            <w:pPr>
              <w:jc w:val="center"/>
            </w:pPr>
          </w:p>
        </w:tc>
        <w:tc>
          <w:tcPr>
            <w:tcW w:w="888" w:type="dxa"/>
            <w:vAlign w:val="center"/>
          </w:tcPr>
          <w:p w14:paraId="7F17A517" w14:textId="77777777" w:rsidR="00D73BDB" w:rsidRDefault="00D73BDB">
            <w:pPr>
              <w:jc w:val="center"/>
            </w:pPr>
          </w:p>
        </w:tc>
        <w:tc>
          <w:tcPr>
            <w:tcW w:w="2366" w:type="dxa"/>
            <w:gridSpan w:val="2"/>
            <w:vAlign w:val="center"/>
          </w:tcPr>
          <w:p w14:paraId="492555D8" w14:textId="66ABF246" w:rsidR="00D73BDB" w:rsidRDefault="0089079C">
            <w:pPr>
              <w:jc w:val="center"/>
            </w:pPr>
            <w:r>
              <w:t>Measurement lab. (4</w:t>
            </w:r>
            <w:r w:rsidRPr="0089079C">
              <w:rPr>
                <w:vertAlign w:val="superscript"/>
              </w:rPr>
              <w:t>th</w:t>
            </w:r>
            <w:r>
              <w:t xml:space="preserve"> )</w:t>
            </w:r>
          </w:p>
        </w:tc>
        <w:tc>
          <w:tcPr>
            <w:tcW w:w="633" w:type="dxa"/>
            <w:vAlign w:val="center"/>
          </w:tcPr>
          <w:p w14:paraId="385B2E4A" w14:textId="77777777" w:rsidR="00D73BDB" w:rsidRDefault="00D73BDB">
            <w:pPr>
              <w:jc w:val="center"/>
            </w:pPr>
          </w:p>
        </w:tc>
        <w:tc>
          <w:tcPr>
            <w:tcW w:w="2209" w:type="dxa"/>
            <w:gridSpan w:val="2"/>
            <w:vAlign w:val="center"/>
          </w:tcPr>
          <w:p w14:paraId="60FF9049" w14:textId="4F9FCEDF" w:rsidR="00D73BDB" w:rsidRDefault="00D73BDB">
            <w:pPr>
              <w:jc w:val="center"/>
            </w:pPr>
          </w:p>
        </w:tc>
        <w:tc>
          <w:tcPr>
            <w:tcW w:w="2351" w:type="dxa"/>
            <w:gridSpan w:val="2"/>
            <w:vAlign w:val="center"/>
          </w:tcPr>
          <w:p w14:paraId="432E5083" w14:textId="28195B8D" w:rsidR="00D73BDB" w:rsidRDefault="0089079C">
            <w:pPr>
              <w:jc w:val="center"/>
            </w:pPr>
            <w:r>
              <w:t>Measurement (3</w:t>
            </w:r>
            <w:r w:rsidRPr="0089079C">
              <w:rPr>
                <w:vertAlign w:val="superscript"/>
              </w:rPr>
              <w:t>rd</w:t>
            </w:r>
            <w:r>
              <w:t xml:space="preserve"> )</w:t>
            </w:r>
          </w:p>
        </w:tc>
        <w:tc>
          <w:tcPr>
            <w:tcW w:w="1210" w:type="dxa"/>
          </w:tcPr>
          <w:p w14:paraId="62D394F1" w14:textId="77777777" w:rsidR="00D73BDB" w:rsidRDefault="00D73BDB">
            <w:pPr>
              <w:jc w:val="right"/>
              <w:rPr>
                <w:b/>
              </w:rPr>
            </w:pPr>
            <w:r>
              <w:rPr>
                <w:b/>
                <w:rtl/>
              </w:rPr>
              <w:t>یەک شەممە</w:t>
            </w:r>
          </w:p>
        </w:tc>
      </w:tr>
      <w:tr w:rsidR="0089079C" w14:paraId="0B9ECD0B" w14:textId="77777777" w:rsidTr="00D8430E">
        <w:trPr>
          <w:trHeight w:val="239"/>
        </w:trPr>
        <w:tc>
          <w:tcPr>
            <w:tcW w:w="1055" w:type="dxa"/>
            <w:vAlign w:val="center"/>
          </w:tcPr>
          <w:p w14:paraId="7DDDC45A" w14:textId="77777777" w:rsidR="0089079C" w:rsidRDefault="0089079C">
            <w:pPr>
              <w:jc w:val="center"/>
            </w:pPr>
          </w:p>
        </w:tc>
        <w:tc>
          <w:tcPr>
            <w:tcW w:w="888" w:type="dxa"/>
            <w:vAlign w:val="center"/>
          </w:tcPr>
          <w:p w14:paraId="3FC2AE80" w14:textId="77777777" w:rsidR="0089079C" w:rsidRDefault="0089079C">
            <w:pPr>
              <w:jc w:val="center"/>
            </w:pPr>
          </w:p>
        </w:tc>
        <w:tc>
          <w:tcPr>
            <w:tcW w:w="2366" w:type="dxa"/>
            <w:gridSpan w:val="2"/>
            <w:vAlign w:val="center"/>
          </w:tcPr>
          <w:p w14:paraId="531AE2D4" w14:textId="7229C3E9" w:rsidR="0089079C" w:rsidRDefault="0089079C">
            <w:pPr>
              <w:ind w:hanging="140"/>
              <w:jc w:val="center"/>
            </w:pPr>
            <w:r>
              <w:t>Measurement lab. (4</w:t>
            </w:r>
            <w:r w:rsidRPr="0089079C">
              <w:rPr>
                <w:vertAlign w:val="superscript"/>
              </w:rPr>
              <w:t>th</w:t>
            </w:r>
            <w:r>
              <w:t xml:space="preserve"> )</w:t>
            </w:r>
          </w:p>
        </w:tc>
        <w:tc>
          <w:tcPr>
            <w:tcW w:w="633" w:type="dxa"/>
            <w:tcBorders>
              <w:bottom w:val="single" w:sz="4" w:space="0" w:color="000000"/>
            </w:tcBorders>
            <w:vAlign w:val="center"/>
          </w:tcPr>
          <w:p w14:paraId="497CC37F" w14:textId="77777777" w:rsidR="0089079C" w:rsidRDefault="0089079C">
            <w:pPr>
              <w:ind w:hanging="140"/>
              <w:jc w:val="center"/>
            </w:pPr>
          </w:p>
        </w:tc>
        <w:tc>
          <w:tcPr>
            <w:tcW w:w="2209" w:type="dxa"/>
            <w:gridSpan w:val="2"/>
            <w:vAlign w:val="center"/>
          </w:tcPr>
          <w:p w14:paraId="5264A8DE" w14:textId="008AE686" w:rsidR="0089079C" w:rsidRDefault="001630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ydraulics 3</w:t>
            </w:r>
            <w:r w:rsidRPr="00163012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2351" w:type="dxa"/>
            <w:gridSpan w:val="2"/>
            <w:tcBorders>
              <w:bottom w:val="single" w:sz="4" w:space="0" w:color="000000"/>
            </w:tcBorders>
            <w:vAlign w:val="center"/>
          </w:tcPr>
          <w:p w14:paraId="7AAF1C4B" w14:textId="24D04372" w:rsidR="0089079C" w:rsidRDefault="001630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ydraulics 3</w:t>
            </w:r>
            <w:r w:rsidRPr="00163012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1210" w:type="dxa"/>
          </w:tcPr>
          <w:p w14:paraId="2ADD6CAC" w14:textId="77777777" w:rsidR="0089079C" w:rsidRDefault="0089079C">
            <w:pPr>
              <w:jc w:val="right"/>
              <w:rPr>
                <w:b/>
              </w:rPr>
            </w:pPr>
            <w:r>
              <w:rPr>
                <w:b/>
                <w:rtl/>
              </w:rPr>
              <w:t>دوو شەممە</w:t>
            </w:r>
          </w:p>
        </w:tc>
      </w:tr>
      <w:tr w:rsidR="0089079C" w14:paraId="3971AA1C" w14:textId="77777777" w:rsidTr="00D8430E">
        <w:trPr>
          <w:trHeight w:val="325"/>
        </w:trPr>
        <w:tc>
          <w:tcPr>
            <w:tcW w:w="1055" w:type="dxa"/>
            <w:vAlign w:val="center"/>
          </w:tcPr>
          <w:p w14:paraId="662CC834" w14:textId="77777777" w:rsidR="0089079C" w:rsidRDefault="0089079C" w:rsidP="0089079C">
            <w:pPr>
              <w:jc w:val="center"/>
            </w:pPr>
          </w:p>
        </w:tc>
        <w:tc>
          <w:tcPr>
            <w:tcW w:w="888" w:type="dxa"/>
            <w:vAlign w:val="center"/>
          </w:tcPr>
          <w:p w14:paraId="5F096F58" w14:textId="77777777" w:rsidR="0089079C" w:rsidRDefault="0089079C" w:rsidP="0089079C">
            <w:pPr>
              <w:jc w:val="center"/>
            </w:pPr>
          </w:p>
        </w:tc>
        <w:tc>
          <w:tcPr>
            <w:tcW w:w="2366" w:type="dxa"/>
            <w:gridSpan w:val="2"/>
            <w:vAlign w:val="center"/>
          </w:tcPr>
          <w:p w14:paraId="080177DC" w14:textId="77777777" w:rsidR="0089079C" w:rsidRPr="00B4112B" w:rsidRDefault="0089079C" w:rsidP="00890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3" w:type="dxa"/>
            <w:vAlign w:val="center"/>
          </w:tcPr>
          <w:p w14:paraId="3B5FF42F" w14:textId="77777777" w:rsidR="0089079C" w:rsidRDefault="0089079C" w:rsidP="0089079C">
            <w:pPr>
              <w:jc w:val="center"/>
            </w:pPr>
          </w:p>
        </w:tc>
        <w:tc>
          <w:tcPr>
            <w:tcW w:w="2209" w:type="dxa"/>
            <w:gridSpan w:val="2"/>
            <w:tcBorders>
              <w:right w:val="single" w:sz="4" w:space="0" w:color="000000"/>
            </w:tcBorders>
            <w:vAlign w:val="center"/>
          </w:tcPr>
          <w:p w14:paraId="6B2790EE" w14:textId="17F0A427" w:rsidR="0089079C" w:rsidRDefault="0089079C" w:rsidP="0089079C">
            <w:r>
              <w:t>Measurement (4</w:t>
            </w:r>
            <w:r w:rsidRPr="0089079C">
              <w:rPr>
                <w:vertAlign w:val="superscript"/>
              </w:rPr>
              <w:t>th</w:t>
            </w:r>
            <w:r>
              <w:t xml:space="preserve"> A)</w:t>
            </w:r>
          </w:p>
        </w:tc>
        <w:tc>
          <w:tcPr>
            <w:tcW w:w="2351" w:type="dxa"/>
            <w:gridSpan w:val="2"/>
            <w:tcBorders>
              <w:left w:val="single" w:sz="4" w:space="0" w:color="000000"/>
            </w:tcBorders>
            <w:vAlign w:val="center"/>
          </w:tcPr>
          <w:p w14:paraId="77F810F9" w14:textId="44BA8D94" w:rsidR="0089079C" w:rsidRPr="00FD2965" w:rsidRDefault="0089079C" w:rsidP="0089079C">
            <w:pPr>
              <w:jc w:val="center"/>
              <w:rPr>
                <w:sz w:val="18"/>
                <w:szCs w:val="18"/>
              </w:rPr>
            </w:pPr>
            <w:r>
              <w:t>Measurement (4</w:t>
            </w:r>
            <w:r w:rsidRPr="0089079C">
              <w:rPr>
                <w:vertAlign w:val="superscript"/>
              </w:rPr>
              <w:t>th</w:t>
            </w:r>
            <w:r>
              <w:t xml:space="preserve"> B )</w:t>
            </w:r>
          </w:p>
        </w:tc>
        <w:tc>
          <w:tcPr>
            <w:tcW w:w="1210" w:type="dxa"/>
            <w:vAlign w:val="center"/>
          </w:tcPr>
          <w:p w14:paraId="02B01DBE" w14:textId="7C925051" w:rsidR="0089079C" w:rsidRDefault="0089079C" w:rsidP="0089079C">
            <w:pPr>
              <w:jc w:val="right"/>
              <w:rPr>
                <w:b/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سيشه ممه</w:t>
            </w:r>
          </w:p>
        </w:tc>
      </w:tr>
      <w:tr w:rsidR="0089079C" w14:paraId="71749A0B" w14:textId="77777777" w:rsidTr="00D8430E">
        <w:trPr>
          <w:trHeight w:val="265"/>
        </w:trPr>
        <w:tc>
          <w:tcPr>
            <w:tcW w:w="1055" w:type="dxa"/>
            <w:vAlign w:val="center"/>
          </w:tcPr>
          <w:p w14:paraId="5897D4D5" w14:textId="77777777" w:rsidR="0089079C" w:rsidRDefault="0089079C" w:rsidP="0089079C">
            <w:pPr>
              <w:jc w:val="center"/>
            </w:pPr>
          </w:p>
        </w:tc>
        <w:tc>
          <w:tcPr>
            <w:tcW w:w="888" w:type="dxa"/>
            <w:vAlign w:val="center"/>
          </w:tcPr>
          <w:p w14:paraId="53CCC5FF" w14:textId="77777777" w:rsidR="0089079C" w:rsidRDefault="0089079C" w:rsidP="0089079C">
            <w:pPr>
              <w:jc w:val="center"/>
            </w:pPr>
          </w:p>
        </w:tc>
        <w:tc>
          <w:tcPr>
            <w:tcW w:w="2366" w:type="dxa"/>
            <w:gridSpan w:val="2"/>
            <w:vAlign w:val="center"/>
          </w:tcPr>
          <w:p w14:paraId="71D4A093" w14:textId="07C3665D" w:rsidR="0089079C" w:rsidRPr="00B4112B" w:rsidRDefault="0089079C" w:rsidP="00890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3" w:type="dxa"/>
            <w:vAlign w:val="center"/>
          </w:tcPr>
          <w:p w14:paraId="0521188C" w14:textId="77777777" w:rsidR="0089079C" w:rsidRDefault="0089079C" w:rsidP="0089079C">
            <w:pPr>
              <w:jc w:val="center"/>
            </w:pPr>
          </w:p>
        </w:tc>
        <w:tc>
          <w:tcPr>
            <w:tcW w:w="2209" w:type="dxa"/>
            <w:gridSpan w:val="2"/>
            <w:vAlign w:val="center"/>
          </w:tcPr>
          <w:p w14:paraId="557BB04A" w14:textId="2AAAD526" w:rsidR="0089079C" w:rsidRDefault="0089079C" w:rsidP="0089079C">
            <w:pPr>
              <w:jc w:val="center"/>
            </w:pPr>
          </w:p>
        </w:tc>
        <w:tc>
          <w:tcPr>
            <w:tcW w:w="2351" w:type="dxa"/>
            <w:gridSpan w:val="2"/>
            <w:vAlign w:val="center"/>
          </w:tcPr>
          <w:p w14:paraId="0526F4A8" w14:textId="2CC47AD8" w:rsidR="0089079C" w:rsidRPr="00DE0444" w:rsidRDefault="0089079C" w:rsidP="0089079C">
            <w:pPr>
              <w:rPr>
                <w:sz w:val="20"/>
                <w:szCs w:val="20"/>
              </w:rPr>
            </w:pPr>
            <w:r>
              <w:t>Measurement lab. (3</w:t>
            </w:r>
            <w:r w:rsidRPr="0089079C">
              <w:rPr>
                <w:vertAlign w:val="superscript"/>
              </w:rPr>
              <w:t>rd</w:t>
            </w:r>
            <w:r>
              <w:t xml:space="preserve"> )</w:t>
            </w:r>
          </w:p>
        </w:tc>
        <w:tc>
          <w:tcPr>
            <w:tcW w:w="1210" w:type="dxa"/>
          </w:tcPr>
          <w:p w14:paraId="4284887A" w14:textId="77777777" w:rsidR="0089079C" w:rsidRDefault="0089079C" w:rsidP="0089079C">
            <w:pPr>
              <w:jc w:val="right"/>
              <w:rPr>
                <w:b/>
              </w:rPr>
            </w:pPr>
            <w:r>
              <w:rPr>
                <w:b/>
                <w:rtl/>
              </w:rPr>
              <w:t>چوار شەممە</w:t>
            </w:r>
          </w:p>
        </w:tc>
      </w:tr>
      <w:tr w:rsidR="0089079C" w14:paraId="032F416D" w14:textId="77777777" w:rsidTr="00D8430E">
        <w:trPr>
          <w:trHeight w:val="222"/>
        </w:trPr>
        <w:tc>
          <w:tcPr>
            <w:tcW w:w="1055" w:type="dxa"/>
            <w:vAlign w:val="center"/>
          </w:tcPr>
          <w:p w14:paraId="21467D27" w14:textId="77777777" w:rsidR="0089079C" w:rsidRDefault="0089079C" w:rsidP="0089079C">
            <w:pPr>
              <w:jc w:val="center"/>
            </w:pPr>
          </w:p>
        </w:tc>
        <w:tc>
          <w:tcPr>
            <w:tcW w:w="2280" w:type="dxa"/>
            <w:gridSpan w:val="2"/>
            <w:vAlign w:val="center"/>
          </w:tcPr>
          <w:p w14:paraId="20672122" w14:textId="54F2DBDD" w:rsidR="0089079C" w:rsidRDefault="0089079C" w:rsidP="0089079C">
            <w:pPr>
              <w:jc w:val="center"/>
            </w:pPr>
            <w:r>
              <w:t>Measurement lab.(3</w:t>
            </w:r>
            <w:r w:rsidRPr="0089079C">
              <w:rPr>
                <w:vertAlign w:val="superscript"/>
              </w:rPr>
              <w:t>rd</w:t>
            </w:r>
            <w:r>
              <w:t xml:space="preserve"> </w:t>
            </w:r>
            <w:r w:rsidR="00F057BE">
              <w:t>)</w:t>
            </w:r>
          </w:p>
        </w:tc>
        <w:tc>
          <w:tcPr>
            <w:tcW w:w="975" w:type="dxa"/>
            <w:vAlign w:val="center"/>
          </w:tcPr>
          <w:p w14:paraId="2F6EC72E" w14:textId="77777777" w:rsidR="0089079C" w:rsidRDefault="0089079C" w:rsidP="0089079C">
            <w:pPr>
              <w:jc w:val="center"/>
            </w:pPr>
          </w:p>
        </w:tc>
        <w:tc>
          <w:tcPr>
            <w:tcW w:w="633" w:type="dxa"/>
            <w:vAlign w:val="center"/>
          </w:tcPr>
          <w:p w14:paraId="47DC0188" w14:textId="77777777" w:rsidR="0089079C" w:rsidRDefault="0089079C" w:rsidP="008907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09" w:type="dxa"/>
            <w:gridSpan w:val="2"/>
            <w:vAlign w:val="center"/>
          </w:tcPr>
          <w:p w14:paraId="7E69E347" w14:textId="72C11E72" w:rsidR="0089079C" w:rsidRDefault="0089079C" w:rsidP="0089079C">
            <w:pPr>
              <w:jc w:val="center"/>
              <w:rPr>
                <w:sz w:val="20"/>
                <w:szCs w:val="20"/>
              </w:rPr>
            </w:pPr>
            <w:r>
              <w:t>Power lab. (4</w:t>
            </w:r>
            <w:r w:rsidRPr="0089079C">
              <w:rPr>
                <w:vertAlign w:val="superscript"/>
              </w:rPr>
              <w:t>th</w:t>
            </w:r>
            <w:r>
              <w:t xml:space="preserve"> year)</w:t>
            </w:r>
          </w:p>
        </w:tc>
        <w:tc>
          <w:tcPr>
            <w:tcW w:w="2351" w:type="dxa"/>
            <w:gridSpan w:val="2"/>
            <w:vAlign w:val="center"/>
          </w:tcPr>
          <w:p w14:paraId="3F410DA9" w14:textId="44A16091" w:rsidR="0089079C" w:rsidRDefault="0089079C" w:rsidP="0089079C">
            <w:pPr>
              <w:ind w:hanging="44"/>
              <w:jc w:val="center"/>
            </w:pPr>
            <w:r>
              <w:t>Power lab. (4</w:t>
            </w:r>
            <w:r w:rsidRPr="0089079C">
              <w:rPr>
                <w:vertAlign w:val="superscript"/>
              </w:rPr>
              <w:t>th</w:t>
            </w:r>
            <w:r>
              <w:t xml:space="preserve"> year)</w:t>
            </w:r>
          </w:p>
        </w:tc>
        <w:tc>
          <w:tcPr>
            <w:tcW w:w="1210" w:type="dxa"/>
          </w:tcPr>
          <w:p w14:paraId="3DB5D167" w14:textId="77777777" w:rsidR="0089079C" w:rsidRDefault="0089079C" w:rsidP="0089079C">
            <w:pPr>
              <w:jc w:val="right"/>
              <w:rPr>
                <w:b/>
              </w:rPr>
            </w:pPr>
            <w:r>
              <w:rPr>
                <w:b/>
                <w:rtl/>
              </w:rPr>
              <w:t>پێنج شەممە</w:t>
            </w:r>
          </w:p>
        </w:tc>
      </w:tr>
    </w:tbl>
    <w:p w14:paraId="46EDA061" w14:textId="6058F1E0" w:rsidR="003B2C6F" w:rsidRDefault="007F78D5">
      <w:pPr>
        <w:bidi/>
        <w:jc w:val="center"/>
        <w:rPr>
          <w:b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2CFFA28" wp14:editId="09FC9D2C">
                <wp:simplePos x="0" y="0"/>
                <wp:positionH relativeFrom="column">
                  <wp:posOffset>47105</wp:posOffset>
                </wp:positionH>
                <wp:positionV relativeFrom="paragraph">
                  <wp:posOffset>271491</wp:posOffset>
                </wp:positionV>
                <wp:extent cx="2604655" cy="14630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4655" cy="146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EFE01F4" w14:textId="77777777" w:rsidR="00C94C89" w:rsidRDefault="00FE3AFA" w:rsidP="00E81F0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</w:pPr>
                            <w:r w:rsidRPr="009A37D8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  <w:t>بابەتەکان</w:t>
                            </w:r>
                          </w:p>
                          <w:p w14:paraId="60933BA3" w14:textId="3E07DEB6" w:rsidR="00997F39" w:rsidRDefault="00997F39" w:rsidP="009C1413">
                            <w:pPr>
                              <w:spacing w:line="240" w:lineRule="auto"/>
                              <w:jc w:val="center"/>
                            </w:pPr>
                            <w:r>
                              <w:t>Power lab(4</w:t>
                            </w:r>
                            <w:r w:rsidRPr="00997F39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year</w:t>
                            </w:r>
                          </w:p>
                          <w:p w14:paraId="4EF7B64C" w14:textId="2AC7FF1C" w:rsidR="00FB35D3" w:rsidRDefault="00FB35D3" w:rsidP="009C1413">
                            <w:pPr>
                              <w:spacing w:line="240" w:lineRule="auto"/>
                              <w:jc w:val="center"/>
                            </w:pPr>
                            <w:r>
                              <w:t>Power lab(3</w:t>
                            </w:r>
                            <w:r w:rsidRPr="00FB35D3">
                              <w:rPr>
                                <w:vertAlign w:val="superscript"/>
                              </w:rPr>
                              <w:t>rd</w:t>
                            </w:r>
                            <w:r>
                              <w:t xml:space="preserve"> year)</w:t>
                            </w:r>
                          </w:p>
                          <w:p w14:paraId="5592905D" w14:textId="70FEFA71" w:rsidR="00FB35D3" w:rsidRDefault="00FB35D3" w:rsidP="009C1413">
                            <w:pPr>
                              <w:spacing w:line="240" w:lineRule="auto"/>
                              <w:jc w:val="center"/>
                            </w:pPr>
                            <w:r>
                              <w:t>Measurement 3</w:t>
                            </w:r>
                            <w:r w:rsidRPr="00FB35D3">
                              <w:rPr>
                                <w:vertAlign w:val="superscript"/>
                              </w:rPr>
                              <w:t>rd</w:t>
                            </w:r>
                            <w:r>
                              <w:t xml:space="preserve"> + 4</w:t>
                            </w:r>
                            <w:r w:rsidRPr="00FB35D3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year</w:t>
                            </w:r>
                          </w:p>
                          <w:p w14:paraId="00DAB891" w14:textId="655E5501" w:rsidR="009C1413" w:rsidRDefault="009C1413" w:rsidP="009C1413">
                            <w:pPr>
                              <w:spacing w:line="240" w:lineRule="auto"/>
                              <w:jc w:val="center"/>
                            </w:pPr>
                            <w:r>
                              <w:t>Hydraulics 3</w:t>
                            </w:r>
                            <w:r w:rsidRPr="009C1413">
                              <w:rPr>
                                <w:vertAlign w:val="superscript"/>
                              </w:rPr>
                              <w:t>rd</w:t>
                            </w:r>
                            <w:r>
                              <w:t xml:space="preserve"> year</w:t>
                            </w:r>
                          </w:p>
                          <w:p w14:paraId="6CBA81B5" w14:textId="77777777" w:rsidR="009C1413" w:rsidRDefault="009C1413" w:rsidP="00777A71">
                            <w:pPr>
                              <w:jc w:val="center"/>
                            </w:pPr>
                          </w:p>
                          <w:p w14:paraId="74BDB690" w14:textId="77777777" w:rsidR="00BB1031" w:rsidRDefault="00BB1031" w:rsidP="00777A7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CFFA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.7pt;margin-top:21.4pt;width:205.1pt;height:11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" filled="f" stroked="f">
                <v:textbox>
                  <w:txbxContent>
                    <w:p w14:paraId="6EFE01F4" w14:textId="77777777" w:rsidR="00C94C89" w:rsidRDefault="00FE3AFA" w:rsidP="00E81F0F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</w:pPr>
                      <w:r w:rsidRPr="009A37D8">
                        <w:rPr>
                          <w:rFonts w:asciiTheme="majorBidi" w:hAnsiTheme="majorBidi" w:cstheme="majorBidi" w:hint="cs"/>
                          <w:b/>
                          <w:bCs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  <w:t>بابەتەکان</w:t>
                      </w:r>
                    </w:p>
                    <w:p w14:paraId="60933BA3" w14:textId="3E07DEB6" w:rsidR="00997F39" w:rsidRDefault="00997F39" w:rsidP="009C1413">
                      <w:pPr>
                        <w:spacing w:line="240" w:lineRule="auto"/>
                        <w:jc w:val="center"/>
                      </w:pPr>
                      <w:r>
                        <w:t>Power lab(4</w:t>
                      </w:r>
                      <w:r w:rsidRPr="00997F39">
                        <w:rPr>
                          <w:vertAlign w:val="superscript"/>
                        </w:rPr>
                        <w:t>th</w:t>
                      </w:r>
                      <w:r>
                        <w:t xml:space="preserve"> year</w:t>
                      </w:r>
                    </w:p>
                    <w:p w14:paraId="4EF7B64C" w14:textId="2AC7FF1C" w:rsidR="00FB35D3" w:rsidRDefault="00FB35D3" w:rsidP="009C1413">
                      <w:pPr>
                        <w:spacing w:line="240" w:lineRule="auto"/>
                        <w:jc w:val="center"/>
                      </w:pPr>
                      <w:r>
                        <w:t>Power lab(3</w:t>
                      </w:r>
                      <w:r w:rsidRPr="00FB35D3">
                        <w:rPr>
                          <w:vertAlign w:val="superscript"/>
                        </w:rPr>
                        <w:t>rd</w:t>
                      </w:r>
                      <w:r>
                        <w:t xml:space="preserve"> year)</w:t>
                      </w:r>
                    </w:p>
                    <w:p w14:paraId="5592905D" w14:textId="70FEFA71" w:rsidR="00FB35D3" w:rsidRDefault="00FB35D3" w:rsidP="009C1413">
                      <w:pPr>
                        <w:spacing w:line="240" w:lineRule="auto"/>
                        <w:jc w:val="center"/>
                      </w:pPr>
                      <w:r>
                        <w:t>Measurement 3</w:t>
                      </w:r>
                      <w:r w:rsidRPr="00FB35D3">
                        <w:rPr>
                          <w:vertAlign w:val="superscript"/>
                        </w:rPr>
                        <w:t>rd</w:t>
                      </w:r>
                      <w:r>
                        <w:t xml:space="preserve"> + 4</w:t>
                      </w:r>
                      <w:r w:rsidRPr="00FB35D3">
                        <w:rPr>
                          <w:vertAlign w:val="superscript"/>
                        </w:rPr>
                        <w:t>th</w:t>
                      </w:r>
                      <w:r>
                        <w:t xml:space="preserve"> year</w:t>
                      </w:r>
                    </w:p>
                    <w:p w14:paraId="00DAB891" w14:textId="655E5501" w:rsidR="009C1413" w:rsidRDefault="009C1413" w:rsidP="009C1413">
                      <w:pPr>
                        <w:spacing w:line="240" w:lineRule="auto"/>
                        <w:jc w:val="center"/>
                      </w:pPr>
                      <w:r>
                        <w:t>Hydraulics 3</w:t>
                      </w:r>
                      <w:r w:rsidRPr="009C1413">
                        <w:rPr>
                          <w:vertAlign w:val="superscript"/>
                        </w:rPr>
                        <w:t>rd</w:t>
                      </w:r>
                      <w:r>
                        <w:t xml:space="preserve"> year</w:t>
                      </w:r>
                    </w:p>
                    <w:p w14:paraId="6CBA81B5" w14:textId="77777777" w:rsidR="009C1413" w:rsidRDefault="009C1413" w:rsidP="00777A71">
                      <w:pPr>
                        <w:jc w:val="center"/>
                      </w:pPr>
                    </w:p>
                    <w:p w14:paraId="74BDB690" w14:textId="77777777" w:rsidR="00BB1031" w:rsidRDefault="00BB1031" w:rsidP="00777A7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DCB52B6" wp14:editId="44D5BF9D">
                <wp:simplePos x="0" y="0"/>
                <wp:positionH relativeFrom="column">
                  <wp:posOffset>4164676</wp:posOffset>
                </wp:positionH>
                <wp:positionV relativeFrom="paragraph">
                  <wp:posOffset>210531</wp:posOffset>
                </wp:positionV>
                <wp:extent cx="2793077" cy="1668088"/>
                <wp:effectExtent l="0" t="0" r="0" b="88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3077" cy="16680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A70E87A" w14:textId="0F5746FC" w:rsidR="00147782" w:rsidRPr="003120CF" w:rsidRDefault="00FE3AFA" w:rsidP="00E81F0F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بەش 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  <w:t xml:space="preserve"> </w:t>
                            </w:r>
                            <w:r w:rsidR="00997F39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ميكانيك و ميكاترونيك</w:t>
                            </w:r>
                          </w:p>
                          <w:p w14:paraId="2893387C" w14:textId="3EEDF16B" w:rsidR="00147782" w:rsidRPr="003120CF" w:rsidRDefault="00FE3AFA" w:rsidP="008A10D3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او :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997F39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رزكار بكر ولي</w:t>
                            </w:r>
                          </w:p>
                          <w:p w14:paraId="32EAAE4F" w14:textId="1EA28D85" w:rsidR="00147782" w:rsidRPr="003120CF" w:rsidRDefault="00FE3AFA" w:rsidP="00E81F0F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ازناوى زانستى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  <w:t>:</w:t>
                            </w: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997F39" w:rsidRPr="00997F39">
                              <w:rPr>
                                <w:rFonts w:ascii="Times New Roman" w:hAnsi="Times New Roman" w:cs="Zanest_Traditional Bold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بروفيسورى ياريدةدةر</w:t>
                            </w:r>
                          </w:p>
                          <w:p w14:paraId="702DEE8E" w14:textId="3A7C576C" w:rsidR="00147782" w:rsidRPr="003120CF" w:rsidRDefault="00FE3AFA" w:rsidP="00E81F0F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یسابى یاسایى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  <w:t>:</w:t>
                            </w: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B35D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  <w:t>8</w:t>
                            </w:r>
                          </w:p>
                          <w:p w14:paraId="2D259FF8" w14:textId="4A64D374" w:rsidR="00147782" w:rsidRPr="003120CF" w:rsidRDefault="00FE3AFA" w:rsidP="008A10D3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کەم کردنەوەى نیساب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="00FB35D3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2 زياتر له 50 سال</w:t>
                            </w:r>
                          </w:p>
                          <w:p w14:paraId="1776B39B" w14:textId="36D25503" w:rsidR="00147782" w:rsidRDefault="00FE3AFA" w:rsidP="00E81F0F">
                            <w:pPr>
                              <w:bidi/>
                              <w:spacing w:after="0" w:line="360" w:lineRule="auto"/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نیسابى کردارى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FB35D3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6</w:t>
                            </w:r>
                          </w:p>
                          <w:p w14:paraId="3FD4F1DD" w14:textId="77777777" w:rsidR="00C94C89" w:rsidRDefault="00B8721B" w:rsidP="00E81F0F">
                            <w:pPr>
                              <w:bidi/>
                              <w:spacing w:after="0"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B52B6" id="Text Box 2" o:spid="_x0000_s1027" type="#_x0000_t202" style="position:absolute;left:0;text-align:left;margin-left:327.95pt;margin-top:16.6pt;width:219.95pt;height:131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" filled="f" stroked="f">
                <v:textbox>
                  <w:txbxContent>
                    <w:p w14:paraId="0A70E87A" w14:textId="0F5746FC" w:rsidR="00147782" w:rsidRPr="003120CF" w:rsidRDefault="00FE3AFA" w:rsidP="00E81F0F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بەش :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bidi="ar-IQ"/>
                        </w:rPr>
                        <w:t xml:space="preserve"> </w:t>
                      </w:r>
                      <w:r w:rsidR="00997F39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ميكانيك و ميكاترونيك</w:t>
                      </w:r>
                    </w:p>
                    <w:p w14:paraId="2893387C" w14:textId="3EEDF16B" w:rsidR="00147782" w:rsidRPr="003120CF" w:rsidRDefault="00FE3AFA" w:rsidP="008A10D3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او :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="00997F39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رزكار بكر ولي</w:t>
                      </w:r>
                    </w:p>
                    <w:p w14:paraId="32EAAE4F" w14:textId="1EA28D85" w:rsidR="00147782" w:rsidRPr="003120CF" w:rsidRDefault="00FE3AFA" w:rsidP="00E81F0F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ازناوى زانستى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bidi="ar-IQ"/>
                        </w:rPr>
                        <w:t>:</w:t>
                      </w: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="00997F39" w:rsidRPr="00997F39">
                        <w:rPr>
                          <w:rFonts w:ascii="Times New Roman" w:hAnsi="Times New Roman" w:cs="Zanest_Traditional Bold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بروفيسورى ياريدةدةر</w:t>
                      </w:r>
                    </w:p>
                    <w:p w14:paraId="702DEE8E" w14:textId="3A7C576C" w:rsidR="00147782" w:rsidRPr="003120CF" w:rsidRDefault="00FE3AFA" w:rsidP="00E81F0F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یسابى یاسایى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bidi="ar-IQ"/>
                        </w:rPr>
                        <w:t>:</w:t>
                      </w: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="00FB35D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bidi="ar-IQ"/>
                        </w:rPr>
                        <w:t>8</w:t>
                      </w:r>
                    </w:p>
                    <w:p w14:paraId="2D259FF8" w14:textId="4A64D374" w:rsidR="00147782" w:rsidRPr="003120CF" w:rsidRDefault="00FE3AFA" w:rsidP="008A10D3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کەم کردنەوەى نیساب 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  <w:r w:rsidR="00FB35D3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2 زياتر له 50 سال</w:t>
                      </w:r>
                    </w:p>
                    <w:p w14:paraId="1776B39B" w14:textId="36D25503" w:rsidR="00147782" w:rsidRDefault="00FE3AFA" w:rsidP="00E81F0F">
                      <w:pPr>
                        <w:bidi/>
                        <w:spacing w:after="0" w:line="360" w:lineRule="auto"/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نیسابى کردارى 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</w:t>
                      </w:r>
                      <w:r w:rsidR="00FB35D3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6</w:t>
                      </w:r>
                    </w:p>
                    <w:p w14:paraId="3FD4F1DD" w14:textId="77777777" w:rsidR="00C94C89" w:rsidRDefault="00BC66DE" w:rsidP="00E81F0F">
                      <w:pPr>
                        <w:bidi/>
                        <w:spacing w:after="0" w:line="36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E3AFA">
        <w:rPr>
          <w:b/>
          <w:sz w:val="26"/>
          <w:szCs w:val="26"/>
          <w:rtl/>
        </w:rPr>
        <w:t xml:space="preserve">لیستى وانە سەربارەکانى مانگى </w:t>
      </w:r>
      <w:r w:rsidR="00163012">
        <w:rPr>
          <w:b/>
          <w:sz w:val="26"/>
          <w:szCs w:val="26"/>
          <w:lang w:bidi="ar-IQ"/>
        </w:rPr>
        <w:t>4</w:t>
      </w:r>
      <w:r w:rsidR="00FE3AFA">
        <w:rPr>
          <w:b/>
          <w:sz w:val="26"/>
          <w:szCs w:val="26"/>
          <w:rtl/>
        </w:rPr>
        <w:t xml:space="preserve">  ساڵی </w:t>
      </w:r>
      <w:r w:rsidR="00FB35D3">
        <w:rPr>
          <w:b/>
          <w:sz w:val="26"/>
          <w:szCs w:val="26"/>
        </w:rPr>
        <w:t>2022</w:t>
      </w:r>
    </w:p>
    <w:p w14:paraId="252E8268" w14:textId="77777777" w:rsidR="003B2C6F" w:rsidRDefault="00FE3AFA">
      <w:pPr>
        <w:jc w:val="center"/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drawing>
          <wp:inline distT="0" distB="0" distL="0" distR="0" wp14:anchorId="7D469C3A" wp14:editId="2EAF5DC7">
            <wp:extent cx="1400175" cy="1285875"/>
            <wp:effectExtent l="0" t="0" r="9525" b="9525"/>
            <wp:docPr id="3" name="image2.png" descr="http://www.su.edu.krd/images/logo_e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ttp://www.su.edu.krd/images/logo_en.png"/>
                    <pic:cNvPicPr preferRelativeResize="0"/>
                  </pic:nvPicPr>
                  <pic:blipFill>
                    <a:blip r:embed="rId4"/>
                    <a:srcRect r="64848"/>
                    <a:stretch>
                      <a:fillRect/>
                    </a:stretch>
                  </pic:blipFill>
                  <pic:spPr>
                    <a:xfrm>
                      <a:off x="0" y="0"/>
                      <a:ext cx="1409180" cy="12941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0"/>
        <w:tblW w:w="1114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327"/>
        <w:gridCol w:w="918"/>
        <w:gridCol w:w="702"/>
        <w:gridCol w:w="1304"/>
        <w:gridCol w:w="1306"/>
        <w:gridCol w:w="1530"/>
        <w:gridCol w:w="900"/>
        <w:gridCol w:w="630"/>
        <w:gridCol w:w="1357"/>
        <w:gridCol w:w="1172"/>
      </w:tblGrid>
      <w:tr w:rsidR="003B2C6F" w14:paraId="5F8DC080" w14:textId="77777777" w:rsidTr="00822F2D">
        <w:trPr>
          <w:trHeight w:val="279"/>
        </w:trPr>
        <w:tc>
          <w:tcPr>
            <w:tcW w:w="1327" w:type="dxa"/>
            <w:tcBorders>
              <w:top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044DA01C" w14:textId="77777777" w:rsidR="003B2C6F" w:rsidRDefault="00FE3A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3103FADC" w14:textId="77777777" w:rsidR="003B2C6F" w:rsidRDefault="00FE3A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1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B959B" w14:textId="77777777" w:rsidR="003B2C6F" w:rsidRDefault="00FE3AFA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70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6F9F5" w14:textId="77777777" w:rsidR="003B2C6F" w:rsidRPr="00822F2D" w:rsidRDefault="00FE3AFA">
            <w:pPr>
              <w:jc w:val="right"/>
              <w:rPr>
                <w:sz w:val="24"/>
                <w:szCs w:val="24"/>
              </w:rPr>
            </w:pPr>
            <w:r w:rsidRPr="00822F2D">
              <w:rPr>
                <w:sz w:val="24"/>
                <w:szCs w:val="24"/>
                <w:rtl/>
              </w:rPr>
              <w:t>تیۆرى</w:t>
            </w:r>
          </w:p>
        </w:tc>
        <w:tc>
          <w:tcPr>
            <w:tcW w:w="130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FEAA6" w14:textId="77777777" w:rsidR="003B2C6F" w:rsidRDefault="00FE3AFA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بەروار</w:t>
            </w:r>
          </w:p>
        </w:tc>
        <w:tc>
          <w:tcPr>
            <w:tcW w:w="1306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0299B8D" w14:textId="77777777" w:rsidR="003B2C6F" w:rsidRDefault="00FE3AFA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741415E" w14:textId="77777777" w:rsidR="003B2C6F" w:rsidRDefault="00FE3AF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1D75A87D" w14:textId="77777777" w:rsidR="003B2C6F" w:rsidRDefault="00FE3AFA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8845" w14:textId="77777777" w:rsidR="003B2C6F" w:rsidRDefault="00FE3AFA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19621" w14:textId="77777777" w:rsidR="003B2C6F" w:rsidRPr="0018251F" w:rsidRDefault="00FE3AFA">
            <w:pPr>
              <w:jc w:val="right"/>
              <w:rPr>
                <w:sz w:val="20"/>
                <w:szCs w:val="20"/>
              </w:rPr>
            </w:pPr>
            <w:r w:rsidRPr="0018251F">
              <w:rPr>
                <w:sz w:val="20"/>
                <w:szCs w:val="20"/>
                <w:rtl/>
              </w:rPr>
              <w:t>تیۆرى</w:t>
            </w:r>
          </w:p>
        </w:tc>
        <w:tc>
          <w:tcPr>
            <w:tcW w:w="135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972BC" w14:textId="77777777" w:rsidR="003B2C6F" w:rsidRPr="0018251F" w:rsidRDefault="00FE3AFA">
            <w:pPr>
              <w:jc w:val="right"/>
              <w:rPr>
                <w:sz w:val="20"/>
                <w:szCs w:val="20"/>
              </w:rPr>
            </w:pPr>
            <w:r w:rsidRPr="0018251F">
              <w:rPr>
                <w:sz w:val="20"/>
                <w:szCs w:val="20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14:paraId="56539526" w14:textId="77777777" w:rsidR="003B2C6F" w:rsidRDefault="00FE3AFA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</w:tr>
      <w:tr w:rsidR="003B2C6F" w14:paraId="62102346" w14:textId="77777777" w:rsidTr="00822F2D">
        <w:trPr>
          <w:trHeight w:val="321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C1EC557" w14:textId="77777777" w:rsidR="003B2C6F" w:rsidRDefault="003B2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3858874" w14:textId="77777777" w:rsidR="003B2C6F" w:rsidRDefault="003B2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D0888E" w14:textId="77777777" w:rsidR="003B2C6F" w:rsidRDefault="003B2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139530" w14:textId="77777777" w:rsidR="003B2C6F" w:rsidRDefault="003B2C6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14:paraId="0D4F37F8" w14:textId="77777777" w:rsidR="003B2C6F" w:rsidRDefault="00FE3AFA">
            <w:pPr>
              <w:jc w:val="right"/>
            </w:pPr>
            <w:r>
              <w:rPr>
                <w:rtl/>
              </w:rPr>
              <w:t>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22DD4B" w14:textId="77777777" w:rsidR="003B2C6F" w:rsidRDefault="003B2C6F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904290" w14:textId="77777777" w:rsidR="003B2C6F" w:rsidRDefault="003B2C6F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856709E" w14:textId="77777777" w:rsidR="003B2C6F" w:rsidRDefault="003B2C6F">
            <w:pPr>
              <w:jc w:val="right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72B433A" w14:textId="228E91D4" w:rsidR="003B2C6F" w:rsidRDefault="003B2C6F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1BEDC25" w14:textId="77777777" w:rsidR="003B2C6F" w:rsidRDefault="00FE3AFA">
            <w:pPr>
              <w:jc w:val="right"/>
            </w:pPr>
            <w:r>
              <w:rPr>
                <w:rtl/>
              </w:rPr>
              <w:t>شەممە</w:t>
            </w:r>
          </w:p>
        </w:tc>
      </w:tr>
      <w:tr w:rsidR="00BB15AD" w14:paraId="66A6DBD3" w14:textId="77777777" w:rsidTr="00822F2D">
        <w:trPr>
          <w:trHeight w:val="250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026183D" w14:textId="5B5F63BE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07C8D89" w14:textId="34B9EA54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54EB581" w14:textId="0B2761AA" w:rsidR="00BB15AD" w:rsidRDefault="00BB15AD" w:rsidP="00BB15AD">
            <w:pPr>
              <w:tabs>
                <w:tab w:val="center" w:pos="306"/>
              </w:tabs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7961610" w14:textId="722597CD" w:rsidR="00BB15AD" w:rsidRDefault="00163012" w:rsidP="00BB15AD">
            <w:pPr>
              <w:jc w:val="center"/>
            </w:pPr>
            <w:r>
              <w:t>10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 w:themeFill="background1"/>
          </w:tcPr>
          <w:p w14:paraId="03D95BED" w14:textId="77777777" w:rsidR="00BB15AD" w:rsidRDefault="00BB15AD" w:rsidP="00BB15AD">
            <w:pPr>
              <w:jc w:val="right"/>
            </w:pPr>
            <w:r>
              <w:rPr>
                <w:rtl/>
              </w:rPr>
              <w:t>یەک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4A84D18" w14:textId="0E169737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25BD4" w14:textId="32D0C4B1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A979C7" w14:textId="126B20AA" w:rsidR="00BB15AD" w:rsidRDefault="00BB15AD" w:rsidP="00BB15AD">
            <w:pPr>
              <w:tabs>
                <w:tab w:val="center" w:pos="306"/>
              </w:tabs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1B61C" w14:textId="45F0BE48" w:rsidR="00BB15AD" w:rsidRDefault="00163012" w:rsidP="00BB15AD">
            <w:pPr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3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A442E4" w14:textId="77777777" w:rsidR="00BB15AD" w:rsidRDefault="00BB15AD" w:rsidP="00BB15AD">
            <w:pPr>
              <w:jc w:val="right"/>
            </w:pPr>
            <w:r>
              <w:rPr>
                <w:rtl/>
              </w:rPr>
              <w:t>یەک شەممە</w:t>
            </w:r>
          </w:p>
        </w:tc>
      </w:tr>
      <w:tr w:rsidR="00BB15AD" w14:paraId="510AAE89" w14:textId="77777777" w:rsidTr="00822F2D">
        <w:trPr>
          <w:trHeight w:val="303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C13EE" w14:textId="20555D1A" w:rsidR="00BB15AD" w:rsidRDefault="00163012" w:rsidP="00BB15AD">
            <w:pPr>
              <w:jc w:val="center"/>
            </w:pPr>
            <w:r>
              <w:t>6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568FA" w14:textId="0FEEB619" w:rsidR="00BB15AD" w:rsidRDefault="00BB15AD" w:rsidP="00BB15AD">
            <w:pPr>
              <w:jc w:val="center"/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91EA7" w14:textId="6BBA53E8" w:rsidR="00BB15AD" w:rsidRDefault="00163012" w:rsidP="00BB15AD">
            <w:pPr>
              <w:jc w:val="center"/>
            </w:pPr>
            <w:r>
              <w:t>4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9D2B8" w14:textId="1B523EF5" w:rsidR="00BB15AD" w:rsidRPr="00FF30A9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0A75C5D2" w14:textId="77777777" w:rsidR="00BB15AD" w:rsidRDefault="00BB15AD" w:rsidP="00BB15AD">
            <w:pPr>
              <w:jc w:val="right"/>
            </w:pPr>
            <w:r>
              <w:rPr>
                <w:rtl/>
              </w:rPr>
              <w:t>دوو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332CF1F" w14:textId="432724AA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0BD31" w14:textId="03765984" w:rsidR="00BB15AD" w:rsidRDefault="00BB15AD" w:rsidP="00BB15AD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6CDFA" w14:textId="77777777" w:rsidR="00BB15AD" w:rsidRDefault="00BB15AD" w:rsidP="00BB15AD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8CD1B" w14:textId="2CF8A5F8" w:rsidR="00BB15AD" w:rsidRDefault="00163012" w:rsidP="00BB15AD">
            <w:pPr>
              <w:jc w:val="center"/>
            </w:pPr>
            <w:r>
              <w:t>4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21641E" w14:textId="77777777" w:rsidR="00BB15AD" w:rsidRDefault="00BB15AD" w:rsidP="00BB15AD">
            <w:pPr>
              <w:jc w:val="right"/>
            </w:pPr>
            <w:r>
              <w:rPr>
                <w:rtl/>
              </w:rPr>
              <w:t>دوو شەممە</w:t>
            </w:r>
          </w:p>
        </w:tc>
      </w:tr>
      <w:tr w:rsidR="00BB15AD" w14:paraId="62820B2C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69D3B" w14:textId="2474DCA5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AA3A5" w14:textId="7F8BDC58" w:rsidR="00BB15AD" w:rsidRDefault="00BB15AD" w:rsidP="00BB15AD">
            <w:pPr>
              <w:jc w:val="center"/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4C828" w14:textId="00DA770D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F90DA" w14:textId="0E12AF92" w:rsidR="00BB15AD" w:rsidRPr="00FF30A9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6A24F1BB" w14:textId="77777777" w:rsidR="00BB15AD" w:rsidRDefault="00BB15AD" w:rsidP="00BB15AD">
            <w:pPr>
              <w:jc w:val="right"/>
            </w:pPr>
            <w:r>
              <w:rPr>
                <w:rtl/>
              </w:rPr>
              <w:t>سێ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65A7A69" w14:textId="113F189F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816E210" w14:textId="3CC648E2" w:rsidR="00BB15AD" w:rsidRDefault="00BB15AD" w:rsidP="00BB15AD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0EB6A70" w14:textId="13B3D573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25F1073" w14:textId="4BFCCD3F" w:rsidR="00BB15AD" w:rsidRDefault="00163012" w:rsidP="00BB15AD">
            <w:pPr>
              <w:jc w:val="center"/>
            </w:pPr>
            <w:r>
              <w:t>5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1406C361" w14:textId="77777777" w:rsidR="00BB15AD" w:rsidRDefault="00BB15AD" w:rsidP="00BB15AD">
            <w:pPr>
              <w:jc w:val="right"/>
            </w:pPr>
            <w:r>
              <w:rPr>
                <w:rtl/>
              </w:rPr>
              <w:t>سێ شەممە</w:t>
            </w:r>
          </w:p>
        </w:tc>
      </w:tr>
      <w:tr w:rsidR="00BB15AD" w14:paraId="09A9D885" w14:textId="77777777" w:rsidTr="00822F2D">
        <w:trPr>
          <w:trHeight w:val="82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1F38AE6" w14:textId="14A4FAC8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7247351" w14:textId="324177FD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C68DB7D" w14:textId="6C672B40" w:rsidR="00BB15AD" w:rsidRDefault="00BB15AD" w:rsidP="00BB15AD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DB94E48" w14:textId="1E8E6A01" w:rsidR="00BB15AD" w:rsidRDefault="00163012" w:rsidP="00BB15AD">
            <w:pPr>
              <w:jc w:val="center"/>
            </w:pPr>
            <w:r>
              <w:t>13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 w:themeFill="background1"/>
          </w:tcPr>
          <w:p w14:paraId="28FD145F" w14:textId="77777777" w:rsidR="00BB15AD" w:rsidRDefault="00BB15AD" w:rsidP="00BB15AD">
            <w:pPr>
              <w:jc w:val="right"/>
            </w:pPr>
            <w:r>
              <w:rPr>
                <w:rtl/>
              </w:rPr>
              <w:t>چوار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0034FCA" w14:textId="69E9215E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8B29A" w14:textId="751066A7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89CF4" w14:textId="71FAF4CD" w:rsidR="00BB15AD" w:rsidRDefault="00BB15AD" w:rsidP="00BB15AD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A22C5" w14:textId="344F4D6F" w:rsidR="00BB15AD" w:rsidRDefault="00163012" w:rsidP="00BB15AD">
            <w:pPr>
              <w:jc w:val="center"/>
            </w:pPr>
            <w:r>
              <w:t>6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14A925" w14:textId="77777777" w:rsidR="00BB15AD" w:rsidRDefault="00BB15AD" w:rsidP="00BB15AD">
            <w:pPr>
              <w:jc w:val="right"/>
            </w:pPr>
            <w:r>
              <w:rPr>
                <w:rtl/>
              </w:rPr>
              <w:t>چوار شەممە</w:t>
            </w:r>
          </w:p>
        </w:tc>
      </w:tr>
      <w:tr w:rsidR="00BB15AD" w14:paraId="20FA6481" w14:textId="77777777" w:rsidTr="00822F2D">
        <w:trPr>
          <w:trHeight w:val="312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2541" w14:textId="5BD0ED1B" w:rsidR="00BB15AD" w:rsidRDefault="00765B33" w:rsidP="00BB15AD">
            <w:pPr>
              <w:jc w:val="center"/>
            </w:pPr>
            <w:r>
              <w:t>6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61EA1" w14:textId="4827321C" w:rsidR="00BB15AD" w:rsidRDefault="00765B33" w:rsidP="00BB15AD">
            <w:pPr>
              <w:jc w:val="center"/>
            </w:pPr>
            <w:r>
              <w:t>6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1F588" w14:textId="77777777" w:rsidR="00BB15AD" w:rsidRDefault="00BB15AD" w:rsidP="00BB15AD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543BC" w14:textId="3C3B33AB" w:rsidR="00BB15AD" w:rsidRDefault="00163012" w:rsidP="00BB15AD">
            <w:pPr>
              <w:jc w:val="center"/>
            </w:pPr>
            <w:r>
              <w:t>14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00F481A1" w14:textId="77777777" w:rsidR="00BB15AD" w:rsidRDefault="00BB15AD" w:rsidP="00BB15AD">
            <w:pPr>
              <w:jc w:val="right"/>
            </w:pPr>
            <w:r>
              <w:rPr>
                <w:rtl/>
              </w:rPr>
              <w:t>پێنج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F1DBA8E" w14:textId="4AA5DAFF" w:rsidR="00BB15AD" w:rsidRDefault="00765B33" w:rsidP="00BB15AD">
            <w:pPr>
              <w:jc w:val="center"/>
            </w:pPr>
            <w:r>
              <w:t>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28AB4D9" w14:textId="29927233" w:rsidR="00BB15AD" w:rsidRDefault="00765B33" w:rsidP="00BB15AD">
            <w:pPr>
              <w:jc w:val="center"/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E48D747" w14:textId="77777777" w:rsidR="00BB15AD" w:rsidRDefault="00BB15AD" w:rsidP="00BB15AD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B778EBD" w14:textId="5F0A5BE7" w:rsidR="00BB15AD" w:rsidRDefault="00163012" w:rsidP="00BB15AD">
            <w:pPr>
              <w:jc w:val="center"/>
            </w:pPr>
            <w:r>
              <w:t>7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14ABE199" w14:textId="77777777" w:rsidR="00BB15AD" w:rsidRDefault="00BB15AD" w:rsidP="00BB15AD">
            <w:pPr>
              <w:jc w:val="right"/>
            </w:pPr>
            <w:r>
              <w:rPr>
                <w:rtl/>
              </w:rPr>
              <w:t>پێنج شەممە</w:t>
            </w:r>
          </w:p>
        </w:tc>
      </w:tr>
      <w:tr w:rsidR="00BB15AD" w14:paraId="3A80741A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E6C00" w14:textId="77777777" w:rsidR="00BB15AD" w:rsidRDefault="00BB15AD" w:rsidP="00BB15AD">
            <w:pPr>
              <w:jc w:val="center"/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20C40" w14:textId="77777777" w:rsidR="00BB15AD" w:rsidRDefault="00BB15AD" w:rsidP="00BB15AD">
            <w:pPr>
              <w:jc w:val="center"/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CBB54" w14:textId="77777777" w:rsidR="00BB15AD" w:rsidRDefault="00BB15AD" w:rsidP="00BB15AD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B7BAE" w14:textId="77777777" w:rsidR="00BB15AD" w:rsidRDefault="00BB15AD" w:rsidP="00BB15AD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51C486D8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B75F4FE" w14:textId="77777777" w:rsidR="00BB15AD" w:rsidRDefault="00BB15AD" w:rsidP="00BB15AD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49D05" w14:textId="77777777" w:rsidR="00BB15AD" w:rsidRDefault="00BB15AD" w:rsidP="00BB15AD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8C6A0" w14:textId="77777777" w:rsidR="00BB15AD" w:rsidRDefault="00BB15AD" w:rsidP="00BB15AD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89AB3" w14:textId="77777777" w:rsidR="00BB15AD" w:rsidRDefault="00BB15AD" w:rsidP="00BB15AD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53B62C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</w:tr>
      <w:tr w:rsidR="00BB15AD" w14:paraId="2DABAB26" w14:textId="77777777" w:rsidTr="00822F2D">
        <w:trPr>
          <w:trHeight w:val="591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2D32C" w14:textId="77777777" w:rsidR="00BB15AD" w:rsidRDefault="00BB15AD" w:rsidP="00BB15AD">
            <w:pPr>
              <w:jc w:val="center"/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C34FF" w14:textId="77777777" w:rsidR="00BB15AD" w:rsidRDefault="00BB15AD" w:rsidP="00BB15AD">
            <w:pPr>
              <w:jc w:val="right"/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9F7C7" w14:textId="77777777" w:rsidR="00BB15AD" w:rsidRDefault="00BB15AD" w:rsidP="00BB15AD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3384E" w14:textId="77777777" w:rsidR="00BB15AD" w:rsidRDefault="00BB15AD" w:rsidP="00BB15AD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0EE3C5DB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532A1AE7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157008A" w14:textId="77777777" w:rsidR="00BB15AD" w:rsidRDefault="00BB15AD" w:rsidP="00BB15AD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C61D5" w14:textId="77777777" w:rsidR="00BB15AD" w:rsidRDefault="00BB15AD" w:rsidP="00BB15AD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20EF5" w14:textId="77777777" w:rsidR="00BB15AD" w:rsidRDefault="00BB15AD" w:rsidP="00BB15AD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49A08" w14:textId="77777777" w:rsidR="00BB15AD" w:rsidRDefault="00BB15AD" w:rsidP="00BB15AD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95F441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5BC8492A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</w:tr>
      <w:tr w:rsidR="00BB15AD" w14:paraId="6BC8A667" w14:textId="77777777" w:rsidTr="00822F2D">
        <w:trPr>
          <w:trHeight w:val="250"/>
        </w:trPr>
        <w:tc>
          <w:tcPr>
            <w:tcW w:w="1327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DD190F2" w14:textId="1B20DF41" w:rsidR="00BB15AD" w:rsidRDefault="00163012" w:rsidP="00BB15AD">
            <w:pPr>
              <w:jc w:val="center"/>
            </w:pPr>
            <w:r>
              <w:rPr>
                <w:rFonts w:hint="cs"/>
                <w:rtl/>
              </w:rPr>
              <w:t>2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BB259F8" w14:textId="77777777" w:rsidR="00BB15AD" w:rsidRDefault="00BB15AD" w:rsidP="00BB15AD">
            <w:pPr>
              <w:jc w:val="right"/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43278ED" w14:textId="77777777" w:rsidR="00BB15AD" w:rsidRDefault="00BB15AD" w:rsidP="00BB15AD">
            <w:pPr>
              <w:jc w:val="right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F560345" w14:textId="77777777" w:rsidR="00BB15AD" w:rsidRDefault="00BB15AD" w:rsidP="00BB15AD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14:paraId="21C872D7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21EA76DA" w14:textId="317B7ECE" w:rsidR="00BB15AD" w:rsidRDefault="00BB15AD" w:rsidP="00BB15AD">
            <w:pPr>
              <w:jc w:val="center"/>
            </w:pPr>
            <w:r>
              <w:rPr>
                <w:rFonts w:hint="cs"/>
                <w:rtl/>
              </w:rPr>
              <w:t>1</w:t>
            </w:r>
            <w:r w:rsidR="00765B33">
              <w:t>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ADE4D61" w14:textId="77777777" w:rsidR="00BB15AD" w:rsidRDefault="00BB15AD" w:rsidP="00BB15AD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D4B6750" w14:textId="77777777" w:rsidR="00BB15AD" w:rsidRDefault="00BB15AD" w:rsidP="00BB15AD">
            <w:pPr>
              <w:jc w:val="right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0C7698A" w14:textId="77777777" w:rsidR="00BB15AD" w:rsidRDefault="00BB15AD" w:rsidP="00BB15AD">
            <w:pPr>
              <w:jc w:val="right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14:paraId="0D28A82E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</w:tr>
      <w:tr w:rsidR="00BB15AD" w14:paraId="6F0377E0" w14:textId="77777777" w:rsidTr="00822F2D">
        <w:trPr>
          <w:trHeight w:val="279"/>
        </w:trPr>
        <w:tc>
          <w:tcPr>
            <w:tcW w:w="1327" w:type="dxa"/>
            <w:tcBorders>
              <w:top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0BA4B861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49421790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1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EBD3E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70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EA368" w14:textId="77777777" w:rsidR="00BB15AD" w:rsidRPr="00282710" w:rsidRDefault="00BB15AD" w:rsidP="00BB15AD">
            <w:pPr>
              <w:jc w:val="right"/>
              <w:rPr>
                <w:sz w:val="20"/>
                <w:szCs w:val="20"/>
              </w:rPr>
            </w:pPr>
            <w:r w:rsidRPr="00282710">
              <w:rPr>
                <w:sz w:val="20"/>
                <w:szCs w:val="20"/>
                <w:rtl/>
              </w:rPr>
              <w:t>تیۆرى</w:t>
            </w:r>
          </w:p>
        </w:tc>
        <w:tc>
          <w:tcPr>
            <w:tcW w:w="130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F82E2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بەروار</w:t>
            </w:r>
          </w:p>
        </w:tc>
        <w:tc>
          <w:tcPr>
            <w:tcW w:w="1306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BDCD120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014F74DF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604343FC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40480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D5B4C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تیۆرى</w:t>
            </w:r>
          </w:p>
        </w:tc>
        <w:tc>
          <w:tcPr>
            <w:tcW w:w="135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44050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14:paraId="79C3FE66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</w:tr>
      <w:tr w:rsidR="00BB15AD" w14:paraId="32F33E2F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AD112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393C0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82276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AEF06B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14:paraId="1D4A13C3" w14:textId="77777777" w:rsidR="00BB15AD" w:rsidRDefault="00BB15AD" w:rsidP="00BB15AD">
            <w:pPr>
              <w:jc w:val="right"/>
            </w:pPr>
            <w:r>
              <w:rPr>
                <w:rtl/>
              </w:rPr>
              <w:t>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4DFFB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71663F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6C2BFE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09672" w14:textId="6DFEAE64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F89830" w14:textId="77777777" w:rsidR="00BB15AD" w:rsidRDefault="00BB15AD" w:rsidP="00BB15AD">
            <w:pPr>
              <w:jc w:val="right"/>
            </w:pPr>
            <w:r>
              <w:rPr>
                <w:rtl/>
              </w:rPr>
              <w:t>شەممە</w:t>
            </w:r>
          </w:p>
        </w:tc>
      </w:tr>
      <w:tr w:rsidR="00BB15AD" w14:paraId="1CF0C80A" w14:textId="77777777" w:rsidTr="00822F2D">
        <w:trPr>
          <w:trHeight w:val="198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38A55542" w14:textId="2ABC4303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4AA0E" w14:textId="4625946F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CB633" w14:textId="106D24B3" w:rsidR="00BB15AD" w:rsidRDefault="00163012" w:rsidP="00BB15AD">
            <w:pPr>
              <w:tabs>
                <w:tab w:val="center" w:pos="30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69793" w14:textId="32988D08" w:rsidR="00BB15AD" w:rsidRDefault="00163012" w:rsidP="00BB15AD">
            <w:pPr>
              <w:tabs>
                <w:tab w:val="left" w:pos="225"/>
                <w:tab w:val="center" w:pos="403"/>
              </w:tabs>
              <w:jc w:val="center"/>
            </w:pPr>
            <w:r>
              <w:t>24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34119C19" w14:textId="77777777" w:rsidR="00BB15AD" w:rsidRDefault="00BB15AD" w:rsidP="00BB15AD">
            <w:pPr>
              <w:jc w:val="right"/>
            </w:pPr>
            <w:r>
              <w:rPr>
                <w:rtl/>
              </w:rPr>
              <w:t>یەک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29E3FAE" w14:textId="00586856" w:rsidR="00BB15AD" w:rsidRDefault="00BB15AD" w:rsidP="00BB15A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DAC76" w14:textId="0848C7C8" w:rsidR="00BB15AD" w:rsidRDefault="00BB15AD" w:rsidP="00BB15A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F1D3" w14:textId="786C2004" w:rsidR="00BB15AD" w:rsidRDefault="00BB15AD" w:rsidP="00BB15AD">
            <w:pPr>
              <w:tabs>
                <w:tab w:val="center" w:pos="306"/>
              </w:tabs>
              <w:jc w:val="center"/>
              <w:rPr>
                <w:sz w:val="24"/>
                <w:szCs w:val="24"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30605" w14:textId="6E7D9295" w:rsidR="00BB15AD" w:rsidRDefault="00163012" w:rsidP="00BB15AD">
            <w:pPr>
              <w:tabs>
                <w:tab w:val="left" w:pos="225"/>
                <w:tab w:val="center" w:pos="403"/>
              </w:tabs>
              <w:jc w:val="center"/>
            </w:pPr>
            <w:r>
              <w:t>17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CAA389" w14:textId="77777777" w:rsidR="00BB15AD" w:rsidRDefault="00BB15AD" w:rsidP="00BB15AD">
            <w:pPr>
              <w:jc w:val="right"/>
            </w:pPr>
            <w:r>
              <w:rPr>
                <w:rtl/>
              </w:rPr>
              <w:t>یەک شەممە</w:t>
            </w:r>
          </w:p>
        </w:tc>
      </w:tr>
      <w:tr w:rsidR="00BB15AD" w14:paraId="2CC54AA3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5C36F87B" w14:textId="15ED3421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76026" w14:textId="6ECBA7B1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06700" w14:textId="13639805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C32A1" w14:textId="5277B4B7" w:rsidR="00BB15AD" w:rsidRDefault="00163012" w:rsidP="00BB15AD">
            <w:pPr>
              <w:jc w:val="center"/>
            </w:pPr>
            <w:r>
              <w:t>25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330F3D34" w14:textId="77777777" w:rsidR="00BB15AD" w:rsidRDefault="00BB15AD" w:rsidP="00BB15AD">
            <w:pPr>
              <w:jc w:val="right"/>
            </w:pPr>
            <w:r>
              <w:rPr>
                <w:rtl/>
              </w:rPr>
              <w:t>دوو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AABD153" w14:textId="492949B3" w:rsidR="00BB15AD" w:rsidRDefault="00163012" w:rsidP="00BB15AD">
            <w:pPr>
              <w:jc w:val="center"/>
              <w:rPr>
                <w:sz w:val="24"/>
                <w:szCs w:val="24"/>
                <w:rtl/>
                <w:lang w:bidi="ar-IQ"/>
              </w:rPr>
            </w:pPr>
            <w:r>
              <w:t>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A4A65" w14:textId="05C8EA4C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4FE73" w14:textId="300D5D15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261FD" w14:textId="1D74BCDF" w:rsidR="00BB15AD" w:rsidRDefault="00163012" w:rsidP="00BB15AD">
            <w:pPr>
              <w:jc w:val="center"/>
            </w:pPr>
            <w:r>
              <w:t>18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65E314" w14:textId="77777777" w:rsidR="00BB15AD" w:rsidRDefault="00BB15AD" w:rsidP="00BB15AD">
            <w:pPr>
              <w:jc w:val="right"/>
            </w:pPr>
            <w:r>
              <w:rPr>
                <w:rtl/>
              </w:rPr>
              <w:t>دوو شەممە</w:t>
            </w:r>
          </w:p>
        </w:tc>
      </w:tr>
      <w:tr w:rsidR="00BB15AD" w14:paraId="5B69B796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7CD16EC" w14:textId="3281E213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52F0F" w14:textId="017E010D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B0554" w14:textId="47F58F29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827CE" w14:textId="3F06E016" w:rsidR="00BB15AD" w:rsidRDefault="00163012" w:rsidP="00BB15AD">
            <w:pPr>
              <w:jc w:val="center"/>
            </w:pPr>
            <w:r>
              <w:t>26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5F0BF4D5" w14:textId="77777777" w:rsidR="00BB15AD" w:rsidRDefault="00BB15AD" w:rsidP="00BB15AD">
            <w:pPr>
              <w:jc w:val="right"/>
            </w:pPr>
            <w:r>
              <w:rPr>
                <w:rtl/>
              </w:rPr>
              <w:t>سێ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8BC77E7" w14:textId="636D990E" w:rsidR="00BB15AD" w:rsidRDefault="00BB15AD" w:rsidP="00BB15A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0C1AB" w14:textId="45209872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2946A" w14:textId="671536E2" w:rsidR="00BB15AD" w:rsidRDefault="00BB15AD" w:rsidP="00BB15A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4716F" w14:textId="486CC8F8" w:rsidR="00BB15AD" w:rsidRDefault="00163012" w:rsidP="00BB15AD">
            <w:pPr>
              <w:jc w:val="center"/>
            </w:pPr>
            <w:r>
              <w:t>19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A0A1BE" w14:textId="77777777" w:rsidR="00BB15AD" w:rsidRDefault="00BB15AD" w:rsidP="00BB15AD">
            <w:pPr>
              <w:jc w:val="right"/>
            </w:pPr>
            <w:r>
              <w:rPr>
                <w:rtl/>
              </w:rPr>
              <w:t>سێ شەممە</w:t>
            </w:r>
          </w:p>
        </w:tc>
      </w:tr>
      <w:tr w:rsidR="00BB15AD" w14:paraId="043FE9E5" w14:textId="77777777" w:rsidTr="00822F2D">
        <w:trPr>
          <w:trHeight w:val="250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01B4CCDD" w14:textId="6D1AB255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3E5D2" w14:textId="3BCAC600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47139" w14:textId="03C9AA58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87093" w14:textId="11B19B87" w:rsidR="00BB15AD" w:rsidRDefault="00163012" w:rsidP="00BB15AD">
            <w:pPr>
              <w:jc w:val="center"/>
            </w:pPr>
            <w:r>
              <w:t>27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A337B36" w14:textId="77777777" w:rsidR="00BB15AD" w:rsidRDefault="00BB15AD" w:rsidP="00BB15AD">
            <w:pPr>
              <w:jc w:val="right"/>
            </w:pPr>
            <w:r>
              <w:rPr>
                <w:rtl/>
              </w:rPr>
              <w:t>چوار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</w:tcPr>
          <w:p w14:paraId="67B5AAC2" w14:textId="3F3003C4" w:rsidR="00BB15AD" w:rsidRDefault="00163012" w:rsidP="00BB15AD">
            <w:pPr>
              <w:jc w:val="center"/>
              <w:rPr>
                <w:rFonts w:hint="cs"/>
                <w:sz w:val="24"/>
                <w:szCs w:val="24"/>
                <w:lang w:bidi="ar-JO"/>
              </w:rPr>
            </w:pPr>
            <w:r>
              <w:rPr>
                <w:rFonts w:hint="cs"/>
                <w:sz w:val="24"/>
                <w:szCs w:val="24"/>
                <w:rtl/>
                <w:lang w:bidi="ar-JO"/>
              </w:rPr>
              <w:t>پشوو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F64D594" w14:textId="328CCBBE" w:rsidR="00BB15AD" w:rsidRDefault="00BB15AD" w:rsidP="00BB15AD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71D6632" w14:textId="5C2A8ED0" w:rsidR="00BB15AD" w:rsidRDefault="00BB15AD" w:rsidP="00BB15AD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67DD5" w14:textId="00680B79" w:rsidR="00BB15AD" w:rsidRDefault="00163012" w:rsidP="00BB15AD">
            <w:pPr>
              <w:jc w:val="center"/>
            </w:pPr>
            <w:r>
              <w:t>20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761CE9" w14:textId="77777777" w:rsidR="00BB15AD" w:rsidRDefault="00BB15AD" w:rsidP="00BB15AD">
            <w:pPr>
              <w:jc w:val="right"/>
            </w:pPr>
            <w:r>
              <w:rPr>
                <w:rtl/>
              </w:rPr>
              <w:t>چوار شەممە</w:t>
            </w:r>
          </w:p>
        </w:tc>
      </w:tr>
      <w:tr w:rsidR="00BB15AD" w14:paraId="25FD3B93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2FCA21A" w14:textId="236F5AEF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383DB" w14:textId="07EDED5E" w:rsidR="00BB15AD" w:rsidRDefault="00163012" w:rsidP="00BB15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63C2E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F7F75" w14:textId="19D80CBB" w:rsidR="00BB15AD" w:rsidRDefault="00163012" w:rsidP="00BB15AD">
            <w:pPr>
              <w:jc w:val="center"/>
            </w:pPr>
            <w:r>
              <w:t>28/4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4E49A809" w14:textId="77777777" w:rsidR="00BB15AD" w:rsidRDefault="00BB15AD" w:rsidP="00BB15AD">
            <w:pPr>
              <w:jc w:val="right"/>
            </w:pPr>
            <w:r>
              <w:rPr>
                <w:rtl/>
              </w:rPr>
              <w:t>پێنج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AC036E9" w14:textId="1C7F4145" w:rsidR="00BB15AD" w:rsidRDefault="00765B33" w:rsidP="00BB15AD">
            <w:pPr>
              <w:jc w:val="center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77A16" w14:textId="1EA29171" w:rsidR="00BB15AD" w:rsidRDefault="00765B33" w:rsidP="00BB15AD">
            <w:pPr>
              <w:jc w:val="center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37822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47789" w14:textId="4349838F" w:rsidR="00BB15AD" w:rsidRDefault="00163012" w:rsidP="00BB15AD">
            <w:pPr>
              <w:jc w:val="center"/>
            </w:pPr>
            <w:r>
              <w:t>21/4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EA8BAD" w14:textId="77777777" w:rsidR="00BB15AD" w:rsidRDefault="00BB15AD" w:rsidP="00BB15AD">
            <w:pPr>
              <w:jc w:val="right"/>
            </w:pPr>
            <w:r>
              <w:rPr>
                <w:rtl/>
              </w:rPr>
              <w:t>پێنج شەممە</w:t>
            </w:r>
          </w:p>
        </w:tc>
      </w:tr>
      <w:tr w:rsidR="00BB15AD" w14:paraId="0C38CC7B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EE33411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15CD2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2CCD0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83064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4445243A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B8B8BE1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2032B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04696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0CAA5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4B1A31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</w:tr>
      <w:tr w:rsidR="00BB15AD" w14:paraId="595F251F" w14:textId="77777777" w:rsidTr="00822F2D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A0935C4" w14:textId="77777777" w:rsidR="00BB15AD" w:rsidRPr="007064D2" w:rsidRDefault="00BB15AD" w:rsidP="00BB15AD">
            <w:pPr>
              <w:bidi/>
              <w:spacing w:after="200" w:line="276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bidi="ar-IQ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08B0D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34C75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9236F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1B127A0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2449F7D9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4B607B0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1CC33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36B29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2EB4C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098F8F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73D54FB1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</w:tr>
      <w:tr w:rsidR="00BB15AD" w14:paraId="75F3A325" w14:textId="77777777" w:rsidTr="00822F2D">
        <w:trPr>
          <w:trHeight w:val="153"/>
        </w:trPr>
        <w:tc>
          <w:tcPr>
            <w:tcW w:w="1327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21FFECA" w14:textId="5249EA07" w:rsidR="00BB15AD" w:rsidRDefault="00163012" w:rsidP="00BB15AD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2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07E4DC6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87A55DB" w14:textId="77777777" w:rsidR="00BB15AD" w:rsidRDefault="00BB15AD" w:rsidP="00BB15A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83CA3D9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14:paraId="7966AE3F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73378EBC" w14:textId="1314B283" w:rsidR="00BB15AD" w:rsidRDefault="00163012" w:rsidP="00BB15AD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56BB936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0AD0A4A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97058CE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14:paraId="360B98DA" w14:textId="77777777" w:rsidR="00BB15AD" w:rsidRDefault="00BB15AD" w:rsidP="00BB15A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</w:tr>
    </w:tbl>
    <w:p w14:paraId="477144EE" w14:textId="53DEC7D8" w:rsidR="003B2C6F" w:rsidRPr="007F78D5" w:rsidRDefault="00FE3AFA">
      <w:pPr>
        <w:spacing w:after="0" w:line="240" w:lineRule="auto"/>
        <w:jc w:val="right"/>
        <w:rPr>
          <w:sz w:val="16"/>
          <w:szCs w:val="16"/>
          <w:rtl/>
          <w:lang w:bidi="ar-IQ"/>
        </w:rPr>
      </w:pPr>
      <w:r w:rsidRPr="007F78D5">
        <w:rPr>
          <w:sz w:val="16"/>
          <w:szCs w:val="16"/>
          <w:rtl/>
        </w:rPr>
        <w:t xml:space="preserve">کۆى کاتژمێرەکانى نیساب: </w:t>
      </w:r>
      <w:r w:rsidR="00163012">
        <w:rPr>
          <w:rFonts w:hint="cs"/>
          <w:sz w:val="16"/>
          <w:szCs w:val="16"/>
          <w:rtl/>
          <w:lang w:bidi="ar-IQ"/>
        </w:rPr>
        <w:t>24</w:t>
      </w:r>
    </w:p>
    <w:p w14:paraId="5F6E4184" w14:textId="1902EEFD" w:rsidR="003B2C6F" w:rsidRPr="007F78D5" w:rsidRDefault="00FE3AFA">
      <w:pPr>
        <w:bidi/>
        <w:spacing w:after="0" w:line="240" w:lineRule="auto"/>
        <w:rPr>
          <w:sz w:val="16"/>
          <w:szCs w:val="16"/>
        </w:rPr>
      </w:pPr>
      <w:r w:rsidRPr="007F78D5">
        <w:rPr>
          <w:sz w:val="16"/>
          <w:szCs w:val="16"/>
          <w:rtl/>
        </w:rPr>
        <w:t>کۆى کاتژمێرەکانى سەربار:</w:t>
      </w:r>
      <w:r w:rsidR="00B8721B">
        <w:rPr>
          <w:rFonts w:hint="cs"/>
          <w:sz w:val="16"/>
          <w:szCs w:val="16"/>
          <w:rtl/>
        </w:rPr>
        <w:t>58</w:t>
      </w:r>
    </w:p>
    <w:p w14:paraId="23D443BD" w14:textId="10EBBC0B" w:rsidR="003B2C6F" w:rsidRDefault="00FE3AFA">
      <w:pPr>
        <w:bidi/>
        <w:spacing w:after="0" w:line="240" w:lineRule="auto"/>
        <w:rPr>
          <w:sz w:val="24"/>
          <w:szCs w:val="24"/>
        </w:rPr>
      </w:pPr>
      <w:r w:rsidRPr="007F78D5">
        <w:rPr>
          <w:sz w:val="16"/>
          <w:szCs w:val="16"/>
          <w:rtl/>
        </w:rPr>
        <w:t>کۆى گشتى:</w:t>
      </w:r>
      <w:r w:rsidR="00172098">
        <w:rPr>
          <w:rFonts w:hint="cs"/>
          <w:rtl/>
        </w:rPr>
        <w:t xml:space="preserve"> </w:t>
      </w:r>
      <w:r w:rsidR="00B8721B">
        <w:rPr>
          <w:rFonts w:hint="cs"/>
          <w:rtl/>
        </w:rPr>
        <w:t>82</w:t>
      </w:r>
      <w:bookmarkStart w:id="0" w:name="_GoBack"/>
      <w:bookmarkEnd w:id="0"/>
    </w:p>
    <w:tbl>
      <w:tblPr>
        <w:tblStyle w:val="a1"/>
        <w:tblW w:w="1036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456"/>
        <w:gridCol w:w="3019"/>
        <w:gridCol w:w="3893"/>
      </w:tblGrid>
      <w:tr w:rsidR="003B2C6F" w14:paraId="4236C5C8" w14:textId="77777777">
        <w:trPr>
          <w:trHeight w:val="362"/>
        </w:trPr>
        <w:tc>
          <w:tcPr>
            <w:tcW w:w="3456" w:type="dxa"/>
          </w:tcPr>
          <w:p w14:paraId="21377AE2" w14:textId="77777777" w:rsidR="003B2C6F" w:rsidRPr="007F78D5" w:rsidRDefault="00FE3AFA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16"/>
                <w:szCs w:val="16"/>
              </w:rPr>
            </w:pPr>
            <w:r w:rsidRPr="007F78D5">
              <w:rPr>
                <w:b/>
                <w:sz w:val="16"/>
                <w:szCs w:val="16"/>
                <w:rtl/>
              </w:rPr>
              <w:t>ڕاگر</w:t>
            </w:r>
          </w:p>
        </w:tc>
        <w:tc>
          <w:tcPr>
            <w:tcW w:w="3019" w:type="dxa"/>
          </w:tcPr>
          <w:p w14:paraId="6872060B" w14:textId="77777777" w:rsidR="003B2C6F" w:rsidRPr="007F78D5" w:rsidRDefault="00FE3AFA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16"/>
                <w:szCs w:val="16"/>
              </w:rPr>
            </w:pPr>
            <w:r w:rsidRPr="007F78D5">
              <w:rPr>
                <w:b/>
                <w:sz w:val="16"/>
                <w:szCs w:val="16"/>
                <w:rtl/>
              </w:rPr>
              <w:t>سەرۆک بەش</w:t>
            </w:r>
          </w:p>
        </w:tc>
        <w:tc>
          <w:tcPr>
            <w:tcW w:w="3893" w:type="dxa"/>
          </w:tcPr>
          <w:p w14:paraId="795EBAF2" w14:textId="7802A657" w:rsidR="003B2C6F" w:rsidRPr="007F78D5" w:rsidRDefault="00FE3AFA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16"/>
                <w:szCs w:val="16"/>
              </w:rPr>
            </w:pPr>
            <w:r w:rsidRPr="007F78D5">
              <w:rPr>
                <w:b/>
                <w:sz w:val="16"/>
                <w:szCs w:val="16"/>
                <w:rtl/>
              </w:rPr>
              <w:t>مامۆستاى وانە</w:t>
            </w:r>
          </w:p>
        </w:tc>
      </w:tr>
      <w:tr w:rsidR="007F78D5" w:rsidRPr="007F78D5" w14:paraId="754E14B1" w14:textId="77777777">
        <w:trPr>
          <w:trHeight w:val="245"/>
        </w:trPr>
        <w:tc>
          <w:tcPr>
            <w:tcW w:w="3456" w:type="dxa"/>
          </w:tcPr>
          <w:p w14:paraId="3D658423" w14:textId="077F274C" w:rsidR="007F78D5" w:rsidRPr="007064D2" w:rsidRDefault="007F78D5" w:rsidP="007064D2">
            <w:pPr>
              <w:tabs>
                <w:tab w:val="right" w:pos="10348"/>
                <w:tab w:val="right" w:pos="10773"/>
              </w:tabs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bidi="ar-IQ"/>
              </w:rPr>
            </w:pPr>
            <w:r w:rsidRPr="007F78D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7F78D5">
              <w:rPr>
                <w:rFonts w:ascii="Times New Roman" w:eastAsia="Times New Roman" w:hAnsi="Times New Roman" w:cs="Zanest_Traditional Bold" w:hint="cs"/>
                <w:b/>
                <w:sz w:val="16"/>
                <w:szCs w:val="16"/>
                <w:rtl/>
              </w:rPr>
              <w:t>ث</w:t>
            </w:r>
            <w:r>
              <w:rPr>
                <w:rFonts w:ascii="Times New Roman" w:eastAsia="Times New Roman" w:hAnsi="Times New Roman" w:cs="Times New Roman" w:hint="cs"/>
                <w:b/>
                <w:sz w:val="16"/>
                <w:szCs w:val="16"/>
                <w:rtl/>
              </w:rPr>
              <w:t xml:space="preserve">. </w:t>
            </w:r>
            <w:r w:rsidRPr="007F78D5">
              <w:rPr>
                <w:rFonts w:ascii="Times New Roman" w:eastAsia="Times New Roman" w:hAnsi="Times New Roman" w:cs="Times New Roman"/>
                <w:b/>
                <w:sz w:val="16"/>
                <w:szCs w:val="16"/>
                <w:rtl/>
              </w:rPr>
              <w:t>د.نه‌ژاد احمد حسي</w:t>
            </w:r>
          </w:p>
        </w:tc>
        <w:tc>
          <w:tcPr>
            <w:tcW w:w="3019" w:type="dxa"/>
            <w:vAlign w:val="center"/>
          </w:tcPr>
          <w:p w14:paraId="7A8AF7DF" w14:textId="47DEBF9C" w:rsidR="007F78D5" w:rsidRPr="001C44E2" w:rsidRDefault="001C44E2" w:rsidP="001C44E2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="Unikurd Goran" w:hAnsi="Unikurd Goran" w:cs="Unikurd Goran"/>
                <w:sz w:val="16"/>
                <w:szCs w:val="16"/>
              </w:rPr>
            </w:pPr>
            <w:r>
              <w:rPr>
                <w:rFonts w:ascii="Unikurd Goran" w:hAnsi="Unikurd Goran" w:cs="Unikurd Goran" w:hint="cs"/>
                <w:sz w:val="16"/>
                <w:szCs w:val="16"/>
                <w:rtl/>
              </w:rPr>
              <w:t xml:space="preserve">پ.ی. </w:t>
            </w:r>
            <w:r w:rsidR="00FE3AFA">
              <w:rPr>
                <w:rFonts w:hint="cs"/>
                <w:sz w:val="16"/>
                <w:szCs w:val="16"/>
                <w:rtl/>
              </w:rPr>
              <w:t>محمد طاهر محمد سعيد</w:t>
            </w:r>
          </w:p>
        </w:tc>
        <w:tc>
          <w:tcPr>
            <w:tcW w:w="3893" w:type="dxa"/>
          </w:tcPr>
          <w:p w14:paraId="405418F4" w14:textId="0298B4EF" w:rsidR="007F78D5" w:rsidRPr="001C44E2" w:rsidRDefault="001C44E2" w:rsidP="001C44E2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ascii="Unikurd Goran" w:hAnsi="Unikurd Goran" w:cs="Unikurd Goran" w:hint="cs"/>
                <w:sz w:val="16"/>
                <w:szCs w:val="16"/>
                <w:rtl/>
              </w:rPr>
              <w:t xml:space="preserve">پ.ی. </w:t>
            </w:r>
            <w:r w:rsidR="00FE3AFA" w:rsidRPr="00FE3AFA">
              <w:rPr>
                <w:rFonts w:cs="Zanest_Traditional Bold" w:hint="cs"/>
                <w:sz w:val="16"/>
                <w:szCs w:val="16"/>
                <w:rtl/>
              </w:rPr>
              <w:t>رزطار بكر ولي</w:t>
            </w:r>
            <w:r>
              <w:rPr>
                <w:rFonts w:cs="Zanest_Traditional Bold" w:hint="cs"/>
                <w:sz w:val="16"/>
                <w:szCs w:val="16"/>
                <w:rtl/>
              </w:rPr>
              <w:t xml:space="preserve"> </w:t>
            </w:r>
          </w:p>
        </w:tc>
      </w:tr>
    </w:tbl>
    <w:p w14:paraId="1824B6A1" w14:textId="77777777" w:rsidR="007064D2" w:rsidRDefault="007064D2" w:rsidP="007064D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rtl/>
          <w:lang w:bidi="ar-IQ"/>
        </w:rPr>
      </w:pPr>
    </w:p>
    <w:tbl>
      <w:tblPr>
        <w:tblStyle w:val="a"/>
        <w:tblW w:w="106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8"/>
        <w:gridCol w:w="882"/>
        <w:gridCol w:w="1382"/>
        <w:gridCol w:w="968"/>
        <w:gridCol w:w="629"/>
        <w:gridCol w:w="1381"/>
        <w:gridCol w:w="813"/>
        <w:gridCol w:w="1285"/>
        <w:gridCol w:w="1049"/>
        <w:gridCol w:w="1201"/>
      </w:tblGrid>
      <w:tr w:rsidR="007064D2" w14:paraId="6AC16DFC" w14:textId="77777777" w:rsidTr="00D8430E">
        <w:trPr>
          <w:trHeight w:val="522"/>
        </w:trPr>
        <w:tc>
          <w:tcPr>
            <w:tcW w:w="1048" w:type="dxa"/>
            <w:vAlign w:val="center"/>
          </w:tcPr>
          <w:p w14:paraId="537F08BE" w14:textId="77777777" w:rsidR="007064D2" w:rsidRDefault="007064D2" w:rsidP="00197DAE">
            <w:pPr>
              <w:jc w:val="center"/>
            </w:pPr>
            <w:r>
              <w:t>04:30</w:t>
            </w:r>
          </w:p>
          <w:p w14:paraId="4B7F3B16" w14:textId="77777777" w:rsidR="007064D2" w:rsidRDefault="007064D2" w:rsidP="00197DAE">
            <w:pPr>
              <w:jc w:val="center"/>
            </w:pPr>
            <w:r>
              <w:t>05:30</w:t>
            </w:r>
          </w:p>
        </w:tc>
        <w:tc>
          <w:tcPr>
            <w:tcW w:w="882" w:type="dxa"/>
            <w:vAlign w:val="center"/>
          </w:tcPr>
          <w:p w14:paraId="6B0AA191" w14:textId="77777777" w:rsidR="007064D2" w:rsidRDefault="007064D2" w:rsidP="00197DAE">
            <w:pPr>
              <w:jc w:val="center"/>
            </w:pPr>
            <w:r>
              <w:t>03:30</w:t>
            </w:r>
          </w:p>
          <w:p w14:paraId="11E52B12" w14:textId="77777777" w:rsidR="007064D2" w:rsidRDefault="007064D2" w:rsidP="00197DAE">
            <w:pPr>
              <w:jc w:val="center"/>
            </w:pPr>
            <w:r>
              <w:t>04:30</w:t>
            </w:r>
          </w:p>
        </w:tc>
        <w:tc>
          <w:tcPr>
            <w:tcW w:w="1381" w:type="dxa"/>
            <w:vAlign w:val="center"/>
          </w:tcPr>
          <w:p w14:paraId="1FB1FA87" w14:textId="77777777" w:rsidR="007064D2" w:rsidRDefault="007064D2" w:rsidP="00197DAE">
            <w:pPr>
              <w:jc w:val="center"/>
            </w:pPr>
            <w:r>
              <w:t>02:30</w:t>
            </w:r>
          </w:p>
          <w:p w14:paraId="09E4CE3C" w14:textId="77777777" w:rsidR="007064D2" w:rsidRDefault="007064D2" w:rsidP="00197DAE">
            <w:pPr>
              <w:jc w:val="center"/>
            </w:pPr>
            <w:r>
              <w:t>03:30</w:t>
            </w:r>
          </w:p>
        </w:tc>
        <w:tc>
          <w:tcPr>
            <w:tcW w:w="968" w:type="dxa"/>
            <w:vAlign w:val="center"/>
          </w:tcPr>
          <w:p w14:paraId="29C88853" w14:textId="77777777" w:rsidR="007064D2" w:rsidRDefault="007064D2" w:rsidP="00197DAE">
            <w:pPr>
              <w:jc w:val="center"/>
            </w:pPr>
            <w:r>
              <w:t>01:30</w:t>
            </w:r>
          </w:p>
          <w:p w14:paraId="0D22984B" w14:textId="77777777" w:rsidR="007064D2" w:rsidRDefault="007064D2" w:rsidP="00197DAE">
            <w:pPr>
              <w:jc w:val="center"/>
            </w:pPr>
            <w:r>
              <w:t>02:30</w:t>
            </w:r>
          </w:p>
        </w:tc>
        <w:tc>
          <w:tcPr>
            <w:tcW w:w="629" w:type="dxa"/>
            <w:vAlign w:val="center"/>
          </w:tcPr>
          <w:p w14:paraId="03393B4F" w14:textId="77777777" w:rsidR="007064D2" w:rsidRDefault="007064D2" w:rsidP="00197DAE">
            <w:pPr>
              <w:jc w:val="center"/>
            </w:pPr>
            <w:r>
              <w:t>12:30</w:t>
            </w:r>
          </w:p>
          <w:p w14:paraId="45A4F2CE" w14:textId="77777777" w:rsidR="007064D2" w:rsidRDefault="007064D2" w:rsidP="00197DAE">
            <w:pPr>
              <w:jc w:val="center"/>
            </w:pPr>
            <w:r>
              <w:t>01:30</w:t>
            </w:r>
          </w:p>
        </w:tc>
        <w:tc>
          <w:tcPr>
            <w:tcW w:w="1381" w:type="dxa"/>
            <w:vAlign w:val="center"/>
          </w:tcPr>
          <w:p w14:paraId="6403B003" w14:textId="77777777" w:rsidR="007064D2" w:rsidRDefault="007064D2" w:rsidP="00197DAE">
            <w:pPr>
              <w:jc w:val="center"/>
            </w:pPr>
            <w:r>
              <w:t>11:30</w:t>
            </w:r>
          </w:p>
          <w:p w14:paraId="7C845880" w14:textId="77777777" w:rsidR="007064D2" w:rsidRDefault="007064D2" w:rsidP="00197DAE">
            <w:pPr>
              <w:jc w:val="center"/>
            </w:pPr>
            <w:r>
              <w:t>12:30</w:t>
            </w:r>
          </w:p>
        </w:tc>
        <w:tc>
          <w:tcPr>
            <w:tcW w:w="812" w:type="dxa"/>
            <w:vAlign w:val="center"/>
          </w:tcPr>
          <w:p w14:paraId="7C44188A" w14:textId="77777777" w:rsidR="007064D2" w:rsidRDefault="007064D2" w:rsidP="00197DAE">
            <w:pPr>
              <w:jc w:val="center"/>
            </w:pPr>
            <w:r>
              <w:t>10:30</w:t>
            </w:r>
          </w:p>
          <w:p w14:paraId="5B6E51A7" w14:textId="77777777" w:rsidR="007064D2" w:rsidRDefault="007064D2" w:rsidP="00197DAE">
            <w:pPr>
              <w:jc w:val="center"/>
            </w:pPr>
            <w:r>
              <w:t>11:30</w:t>
            </w:r>
          </w:p>
        </w:tc>
        <w:tc>
          <w:tcPr>
            <w:tcW w:w="1285" w:type="dxa"/>
            <w:vAlign w:val="center"/>
          </w:tcPr>
          <w:p w14:paraId="323F66AF" w14:textId="77777777" w:rsidR="007064D2" w:rsidRDefault="007064D2" w:rsidP="00197DAE">
            <w:pPr>
              <w:jc w:val="center"/>
            </w:pPr>
            <w:r>
              <w:t>09:30</w:t>
            </w:r>
          </w:p>
          <w:p w14:paraId="45531A72" w14:textId="77777777" w:rsidR="007064D2" w:rsidRDefault="007064D2" w:rsidP="00197DAE">
            <w:pPr>
              <w:jc w:val="center"/>
            </w:pPr>
            <w:r>
              <w:t>10:30</w:t>
            </w:r>
          </w:p>
        </w:tc>
        <w:tc>
          <w:tcPr>
            <w:tcW w:w="1049" w:type="dxa"/>
            <w:vAlign w:val="center"/>
          </w:tcPr>
          <w:p w14:paraId="202A5D36" w14:textId="77777777" w:rsidR="007064D2" w:rsidRDefault="007064D2" w:rsidP="00197DAE">
            <w:pPr>
              <w:jc w:val="center"/>
            </w:pPr>
            <w:r>
              <w:t>08:30</w:t>
            </w:r>
          </w:p>
          <w:p w14:paraId="14469346" w14:textId="77777777" w:rsidR="007064D2" w:rsidRDefault="007064D2" w:rsidP="00197DAE">
            <w:pPr>
              <w:jc w:val="center"/>
            </w:pPr>
            <w:r>
              <w:t>09:30</w:t>
            </w:r>
          </w:p>
        </w:tc>
        <w:tc>
          <w:tcPr>
            <w:tcW w:w="1201" w:type="dxa"/>
          </w:tcPr>
          <w:p w14:paraId="728C8FCF" w14:textId="77777777" w:rsidR="007064D2" w:rsidRDefault="007064D2" w:rsidP="00197DAE">
            <w:pPr>
              <w:jc w:val="right"/>
              <w:rPr>
                <w:b/>
              </w:rPr>
            </w:pPr>
            <w:r>
              <w:rPr>
                <w:b/>
                <w:rtl/>
              </w:rPr>
              <w:t>کاتژمێر</w:t>
            </w:r>
          </w:p>
          <w:p w14:paraId="1575FEEC" w14:textId="77777777" w:rsidR="007064D2" w:rsidRDefault="007064D2" w:rsidP="00197DAE">
            <w:pPr>
              <w:jc w:val="right"/>
              <w:rPr>
                <w:b/>
              </w:rPr>
            </w:pPr>
            <w:r>
              <w:rPr>
                <w:b/>
                <w:rtl/>
              </w:rPr>
              <w:t>رۆژ</w:t>
            </w:r>
          </w:p>
        </w:tc>
      </w:tr>
      <w:tr w:rsidR="007064D2" w14:paraId="12FCF264" w14:textId="77777777" w:rsidTr="00D8430E">
        <w:trPr>
          <w:trHeight w:val="312"/>
        </w:trPr>
        <w:tc>
          <w:tcPr>
            <w:tcW w:w="1048" w:type="dxa"/>
            <w:shd w:val="clear" w:color="auto" w:fill="BFBFBF"/>
            <w:vAlign w:val="center"/>
          </w:tcPr>
          <w:p w14:paraId="19A55CFA" w14:textId="77777777" w:rsidR="007064D2" w:rsidRDefault="007064D2" w:rsidP="00197DAE">
            <w:pPr>
              <w:jc w:val="center"/>
            </w:pPr>
          </w:p>
        </w:tc>
        <w:tc>
          <w:tcPr>
            <w:tcW w:w="882" w:type="dxa"/>
            <w:shd w:val="clear" w:color="auto" w:fill="BFBFBF"/>
            <w:vAlign w:val="center"/>
          </w:tcPr>
          <w:p w14:paraId="77ECA308" w14:textId="77777777" w:rsidR="007064D2" w:rsidRDefault="007064D2" w:rsidP="00197DAE">
            <w:pPr>
              <w:jc w:val="center"/>
            </w:pPr>
          </w:p>
        </w:tc>
        <w:tc>
          <w:tcPr>
            <w:tcW w:w="1381" w:type="dxa"/>
            <w:shd w:val="clear" w:color="auto" w:fill="BFBFBF"/>
            <w:vAlign w:val="center"/>
          </w:tcPr>
          <w:p w14:paraId="4C375D4C" w14:textId="77777777" w:rsidR="007064D2" w:rsidRDefault="007064D2" w:rsidP="00197DAE">
            <w:pPr>
              <w:jc w:val="center"/>
            </w:pPr>
          </w:p>
        </w:tc>
        <w:tc>
          <w:tcPr>
            <w:tcW w:w="968" w:type="dxa"/>
            <w:shd w:val="clear" w:color="auto" w:fill="BFBFBF"/>
            <w:vAlign w:val="center"/>
          </w:tcPr>
          <w:p w14:paraId="0302FBF6" w14:textId="77777777" w:rsidR="007064D2" w:rsidRDefault="007064D2" w:rsidP="00197DAE">
            <w:pPr>
              <w:jc w:val="center"/>
            </w:pPr>
          </w:p>
        </w:tc>
        <w:tc>
          <w:tcPr>
            <w:tcW w:w="629" w:type="dxa"/>
            <w:shd w:val="clear" w:color="auto" w:fill="BFBFBF"/>
            <w:vAlign w:val="center"/>
          </w:tcPr>
          <w:p w14:paraId="2488CD8F" w14:textId="77777777" w:rsidR="007064D2" w:rsidRDefault="007064D2" w:rsidP="00197DAE">
            <w:pPr>
              <w:jc w:val="center"/>
            </w:pPr>
          </w:p>
        </w:tc>
        <w:tc>
          <w:tcPr>
            <w:tcW w:w="1381" w:type="dxa"/>
            <w:shd w:val="clear" w:color="auto" w:fill="BFBFBF"/>
            <w:vAlign w:val="center"/>
          </w:tcPr>
          <w:p w14:paraId="2F429B7A" w14:textId="77777777" w:rsidR="007064D2" w:rsidRDefault="007064D2" w:rsidP="00197DAE">
            <w:pPr>
              <w:jc w:val="center"/>
            </w:pPr>
          </w:p>
        </w:tc>
        <w:tc>
          <w:tcPr>
            <w:tcW w:w="812" w:type="dxa"/>
            <w:shd w:val="clear" w:color="auto" w:fill="BFBFBF"/>
            <w:vAlign w:val="center"/>
          </w:tcPr>
          <w:p w14:paraId="29536E77" w14:textId="77777777" w:rsidR="007064D2" w:rsidRDefault="007064D2" w:rsidP="00197DAE">
            <w:pPr>
              <w:jc w:val="center"/>
            </w:pPr>
          </w:p>
        </w:tc>
        <w:tc>
          <w:tcPr>
            <w:tcW w:w="1285" w:type="dxa"/>
            <w:shd w:val="clear" w:color="auto" w:fill="BFBFBF"/>
            <w:vAlign w:val="center"/>
          </w:tcPr>
          <w:p w14:paraId="00C1883A" w14:textId="77777777" w:rsidR="007064D2" w:rsidRDefault="007064D2" w:rsidP="00197DAE">
            <w:pPr>
              <w:jc w:val="center"/>
            </w:pPr>
          </w:p>
        </w:tc>
        <w:tc>
          <w:tcPr>
            <w:tcW w:w="1049" w:type="dxa"/>
            <w:shd w:val="clear" w:color="auto" w:fill="BFBFBF"/>
            <w:vAlign w:val="center"/>
          </w:tcPr>
          <w:p w14:paraId="1B93C701" w14:textId="77777777" w:rsidR="007064D2" w:rsidRDefault="007064D2" w:rsidP="00197DAE">
            <w:pPr>
              <w:jc w:val="center"/>
            </w:pPr>
          </w:p>
        </w:tc>
        <w:tc>
          <w:tcPr>
            <w:tcW w:w="1201" w:type="dxa"/>
          </w:tcPr>
          <w:p w14:paraId="0F46321B" w14:textId="77777777" w:rsidR="007064D2" w:rsidRDefault="007064D2" w:rsidP="00197DAE">
            <w:pPr>
              <w:jc w:val="right"/>
              <w:rPr>
                <w:b/>
              </w:rPr>
            </w:pPr>
            <w:r>
              <w:rPr>
                <w:b/>
                <w:rtl/>
              </w:rPr>
              <w:t>شەممە</w:t>
            </w:r>
          </w:p>
        </w:tc>
      </w:tr>
      <w:tr w:rsidR="00F057BE" w14:paraId="4216B816" w14:textId="77777777" w:rsidTr="00D8430E">
        <w:trPr>
          <w:trHeight w:val="269"/>
        </w:trPr>
        <w:tc>
          <w:tcPr>
            <w:tcW w:w="1048" w:type="dxa"/>
            <w:vAlign w:val="center"/>
          </w:tcPr>
          <w:p w14:paraId="0CEBA77B" w14:textId="77777777" w:rsidR="00F057BE" w:rsidRDefault="00F057BE" w:rsidP="00F057BE">
            <w:pPr>
              <w:jc w:val="center"/>
            </w:pPr>
          </w:p>
        </w:tc>
        <w:tc>
          <w:tcPr>
            <w:tcW w:w="882" w:type="dxa"/>
            <w:vAlign w:val="center"/>
          </w:tcPr>
          <w:p w14:paraId="4784DDE8" w14:textId="77777777" w:rsidR="00F057BE" w:rsidRDefault="00F057BE" w:rsidP="00F057BE">
            <w:pPr>
              <w:jc w:val="center"/>
            </w:pPr>
          </w:p>
        </w:tc>
        <w:tc>
          <w:tcPr>
            <w:tcW w:w="2350" w:type="dxa"/>
            <w:gridSpan w:val="2"/>
            <w:vAlign w:val="center"/>
          </w:tcPr>
          <w:p w14:paraId="4F41E2A9" w14:textId="72D144FE" w:rsidR="00F057BE" w:rsidRDefault="00F057BE" w:rsidP="00F057BE">
            <w:r>
              <w:t>Measurement lab. (4</w:t>
            </w:r>
            <w:r w:rsidRPr="0089079C">
              <w:rPr>
                <w:vertAlign w:val="superscript"/>
              </w:rPr>
              <w:t>th</w:t>
            </w:r>
            <w:r>
              <w:t xml:space="preserve"> )</w:t>
            </w:r>
          </w:p>
        </w:tc>
        <w:tc>
          <w:tcPr>
            <w:tcW w:w="629" w:type="dxa"/>
            <w:vAlign w:val="center"/>
          </w:tcPr>
          <w:p w14:paraId="2DA15998" w14:textId="77777777" w:rsidR="00F057BE" w:rsidRDefault="00F057BE" w:rsidP="00F057BE">
            <w:pPr>
              <w:jc w:val="center"/>
            </w:pPr>
          </w:p>
        </w:tc>
        <w:tc>
          <w:tcPr>
            <w:tcW w:w="2194" w:type="dxa"/>
            <w:gridSpan w:val="2"/>
            <w:vAlign w:val="center"/>
          </w:tcPr>
          <w:p w14:paraId="21F6DAC9" w14:textId="77777777" w:rsidR="00F057BE" w:rsidRDefault="00F057BE" w:rsidP="00F057BE">
            <w:pPr>
              <w:jc w:val="center"/>
            </w:pPr>
          </w:p>
        </w:tc>
        <w:tc>
          <w:tcPr>
            <w:tcW w:w="2334" w:type="dxa"/>
            <w:gridSpan w:val="2"/>
            <w:vAlign w:val="center"/>
          </w:tcPr>
          <w:p w14:paraId="16341E33" w14:textId="765A97C7" w:rsidR="00F057BE" w:rsidRDefault="00F057BE" w:rsidP="00F057BE">
            <w:pPr>
              <w:jc w:val="center"/>
            </w:pPr>
            <w:r>
              <w:t>Measurement (3</w:t>
            </w:r>
            <w:r w:rsidRPr="0089079C">
              <w:rPr>
                <w:vertAlign w:val="superscript"/>
              </w:rPr>
              <w:t>rd</w:t>
            </w:r>
            <w:r>
              <w:t xml:space="preserve"> )</w:t>
            </w:r>
          </w:p>
        </w:tc>
        <w:tc>
          <w:tcPr>
            <w:tcW w:w="1201" w:type="dxa"/>
          </w:tcPr>
          <w:p w14:paraId="68774173" w14:textId="77777777" w:rsidR="00F057BE" w:rsidRDefault="00F057BE" w:rsidP="00F057BE">
            <w:pPr>
              <w:jc w:val="right"/>
              <w:rPr>
                <w:b/>
              </w:rPr>
            </w:pPr>
            <w:r>
              <w:rPr>
                <w:b/>
                <w:rtl/>
              </w:rPr>
              <w:t>یەک شەممە</w:t>
            </w:r>
          </w:p>
        </w:tc>
      </w:tr>
      <w:tr w:rsidR="00F057BE" w14:paraId="7BA3D993" w14:textId="77777777" w:rsidTr="00D8430E">
        <w:trPr>
          <w:trHeight w:val="254"/>
        </w:trPr>
        <w:tc>
          <w:tcPr>
            <w:tcW w:w="1048" w:type="dxa"/>
            <w:vAlign w:val="center"/>
          </w:tcPr>
          <w:p w14:paraId="7CA0FFA0" w14:textId="77777777" w:rsidR="00F057BE" w:rsidRDefault="00F057BE" w:rsidP="00F057BE">
            <w:pPr>
              <w:jc w:val="center"/>
            </w:pPr>
          </w:p>
        </w:tc>
        <w:tc>
          <w:tcPr>
            <w:tcW w:w="882" w:type="dxa"/>
            <w:vAlign w:val="center"/>
          </w:tcPr>
          <w:p w14:paraId="477BA2F2" w14:textId="77777777" w:rsidR="00F057BE" w:rsidRDefault="00F057BE" w:rsidP="00F057BE">
            <w:pPr>
              <w:jc w:val="center"/>
            </w:pPr>
          </w:p>
        </w:tc>
        <w:tc>
          <w:tcPr>
            <w:tcW w:w="2350" w:type="dxa"/>
            <w:gridSpan w:val="2"/>
            <w:vAlign w:val="center"/>
          </w:tcPr>
          <w:p w14:paraId="0D5CDD5F" w14:textId="6150C021" w:rsidR="00F057BE" w:rsidRDefault="00F057BE" w:rsidP="00F057BE">
            <w:pPr>
              <w:ind w:hanging="140"/>
              <w:jc w:val="center"/>
            </w:pPr>
            <w:r>
              <w:t>Measurement lab. (4</w:t>
            </w:r>
            <w:r w:rsidRPr="0089079C">
              <w:rPr>
                <w:vertAlign w:val="superscript"/>
              </w:rPr>
              <w:t>th</w:t>
            </w:r>
            <w:r>
              <w:t xml:space="preserve"> )</w:t>
            </w:r>
          </w:p>
        </w:tc>
        <w:tc>
          <w:tcPr>
            <w:tcW w:w="629" w:type="dxa"/>
            <w:tcBorders>
              <w:bottom w:val="single" w:sz="4" w:space="0" w:color="000000"/>
            </w:tcBorders>
            <w:vAlign w:val="center"/>
          </w:tcPr>
          <w:p w14:paraId="3EA54161" w14:textId="77777777" w:rsidR="00F057BE" w:rsidRDefault="00F057BE" w:rsidP="00F057BE">
            <w:pPr>
              <w:ind w:hanging="140"/>
              <w:jc w:val="center"/>
            </w:pPr>
          </w:p>
        </w:tc>
        <w:tc>
          <w:tcPr>
            <w:tcW w:w="2194" w:type="dxa"/>
            <w:gridSpan w:val="2"/>
            <w:vAlign w:val="center"/>
          </w:tcPr>
          <w:p w14:paraId="64CA0518" w14:textId="7CAA8B30" w:rsidR="00F057BE" w:rsidRDefault="00F057BE" w:rsidP="00F057B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34" w:type="dxa"/>
            <w:gridSpan w:val="2"/>
            <w:tcBorders>
              <w:bottom w:val="single" w:sz="4" w:space="0" w:color="000000"/>
            </w:tcBorders>
            <w:vAlign w:val="center"/>
          </w:tcPr>
          <w:p w14:paraId="35326846" w14:textId="77777777" w:rsidR="00F057BE" w:rsidRDefault="00F057BE" w:rsidP="00F057B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1" w:type="dxa"/>
          </w:tcPr>
          <w:p w14:paraId="69D71740" w14:textId="77777777" w:rsidR="00F057BE" w:rsidRDefault="00F057BE" w:rsidP="00F057BE">
            <w:pPr>
              <w:jc w:val="right"/>
              <w:rPr>
                <w:b/>
              </w:rPr>
            </w:pPr>
            <w:r>
              <w:rPr>
                <w:b/>
                <w:rtl/>
              </w:rPr>
              <w:t>دوو شەممە</w:t>
            </w:r>
          </w:p>
        </w:tc>
      </w:tr>
      <w:tr w:rsidR="00F057BE" w14:paraId="38BB9ACF" w14:textId="77777777" w:rsidTr="00D8430E">
        <w:trPr>
          <w:trHeight w:val="345"/>
        </w:trPr>
        <w:tc>
          <w:tcPr>
            <w:tcW w:w="1048" w:type="dxa"/>
            <w:vAlign w:val="center"/>
          </w:tcPr>
          <w:p w14:paraId="57DEC8BF" w14:textId="77777777" w:rsidR="00F057BE" w:rsidRDefault="00F057BE" w:rsidP="00F057BE">
            <w:pPr>
              <w:jc w:val="center"/>
            </w:pPr>
          </w:p>
        </w:tc>
        <w:tc>
          <w:tcPr>
            <w:tcW w:w="882" w:type="dxa"/>
            <w:vAlign w:val="center"/>
          </w:tcPr>
          <w:p w14:paraId="18C83A68" w14:textId="77777777" w:rsidR="00F057BE" w:rsidRDefault="00F057BE" w:rsidP="00F057BE">
            <w:pPr>
              <w:jc w:val="center"/>
            </w:pPr>
          </w:p>
        </w:tc>
        <w:tc>
          <w:tcPr>
            <w:tcW w:w="2350" w:type="dxa"/>
            <w:gridSpan w:val="2"/>
            <w:vAlign w:val="center"/>
          </w:tcPr>
          <w:p w14:paraId="5475544A" w14:textId="77777777" w:rsidR="00F057BE" w:rsidRPr="00B4112B" w:rsidRDefault="00F057BE" w:rsidP="00F057B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9" w:type="dxa"/>
            <w:vAlign w:val="center"/>
          </w:tcPr>
          <w:p w14:paraId="342F70AD" w14:textId="77777777" w:rsidR="00F057BE" w:rsidRDefault="00F057BE" w:rsidP="00F057BE">
            <w:pPr>
              <w:jc w:val="center"/>
            </w:pPr>
          </w:p>
        </w:tc>
        <w:tc>
          <w:tcPr>
            <w:tcW w:w="2194" w:type="dxa"/>
            <w:gridSpan w:val="2"/>
            <w:tcBorders>
              <w:right w:val="single" w:sz="4" w:space="0" w:color="000000"/>
            </w:tcBorders>
            <w:vAlign w:val="center"/>
          </w:tcPr>
          <w:p w14:paraId="1B0275DD" w14:textId="1F2A4F22" w:rsidR="00F057BE" w:rsidRDefault="00F057BE" w:rsidP="00F057BE">
            <w:r>
              <w:t>Measurement (4</w:t>
            </w:r>
            <w:r w:rsidRPr="0089079C">
              <w:rPr>
                <w:vertAlign w:val="superscript"/>
              </w:rPr>
              <w:t>th</w:t>
            </w:r>
            <w:r>
              <w:t xml:space="preserve"> A)</w:t>
            </w:r>
          </w:p>
        </w:tc>
        <w:tc>
          <w:tcPr>
            <w:tcW w:w="2334" w:type="dxa"/>
            <w:gridSpan w:val="2"/>
            <w:tcBorders>
              <w:left w:val="single" w:sz="4" w:space="0" w:color="000000"/>
            </w:tcBorders>
            <w:vAlign w:val="center"/>
          </w:tcPr>
          <w:p w14:paraId="48707108" w14:textId="352A8D5D" w:rsidR="00F057BE" w:rsidRPr="00FD2965" w:rsidRDefault="00F057BE" w:rsidP="00F057BE">
            <w:pPr>
              <w:jc w:val="center"/>
              <w:rPr>
                <w:sz w:val="18"/>
                <w:szCs w:val="18"/>
              </w:rPr>
            </w:pPr>
            <w:r>
              <w:t>Measurement (4</w:t>
            </w:r>
            <w:r w:rsidRPr="0089079C">
              <w:rPr>
                <w:vertAlign w:val="superscript"/>
              </w:rPr>
              <w:t>th</w:t>
            </w:r>
            <w:r>
              <w:t xml:space="preserve"> B )</w:t>
            </w:r>
          </w:p>
        </w:tc>
        <w:tc>
          <w:tcPr>
            <w:tcW w:w="1201" w:type="dxa"/>
          </w:tcPr>
          <w:p w14:paraId="1CAD2044" w14:textId="3AC9890A" w:rsidR="00F057BE" w:rsidRDefault="00F057BE" w:rsidP="00F057BE">
            <w:pPr>
              <w:jc w:val="right"/>
              <w:rPr>
                <w:b/>
              </w:rPr>
            </w:pPr>
            <w:r>
              <w:rPr>
                <w:rtl/>
              </w:rPr>
              <w:t>سێ شەممە</w:t>
            </w:r>
          </w:p>
        </w:tc>
      </w:tr>
      <w:tr w:rsidR="00F057BE" w14:paraId="27A2CB51" w14:textId="77777777" w:rsidTr="00D8430E">
        <w:trPr>
          <w:trHeight w:val="282"/>
        </w:trPr>
        <w:tc>
          <w:tcPr>
            <w:tcW w:w="1048" w:type="dxa"/>
            <w:vAlign w:val="center"/>
          </w:tcPr>
          <w:p w14:paraId="102EC354" w14:textId="77777777" w:rsidR="00F057BE" w:rsidRDefault="00F057BE" w:rsidP="00F057BE">
            <w:pPr>
              <w:jc w:val="center"/>
            </w:pPr>
          </w:p>
        </w:tc>
        <w:tc>
          <w:tcPr>
            <w:tcW w:w="882" w:type="dxa"/>
            <w:vAlign w:val="center"/>
          </w:tcPr>
          <w:p w14:paraId="6D0835F8" w14:textId="77777777" w:rsidR="00F057BE" w:rsidRDefault="00F057BE" w:rsidP="00F057BE">
            <w:pPr>
              <w:jc w:val="center"/>
            </w:pPr>
          </w:p>
        </w:tc>
        <w:tc>
          <w:tcPr>
            <w:tcW w:w="2350" w:type="dxa"/>
            <w:gridSpan w:val="2"/>
            <w:vAlign w:val="center"/>
          </w:tcPr>
          <w:p w14:paraId="6F0B5DBB" w14:textId="77777777" w:rsidR="00F057BE" w:rsidRPr="00B4112B" w:rsidRDefault="00F057BE" w:rsidP="00F057B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9" w:type="dxa"/>
            <w:vAlign w:val="center"/>
          </w:tcPr>
          <w:p w14:paraId="2217CBD7" w14:textId="77777777" w:rsidR="00F057BE" w:rsidRDefault="00F057BE" w:rsidP="00F057BE">
            <w:pPr>
              <w:jc w:val="center"/>
            </w:pPr>
          </w:p>
        </w:tc>
        <w:tc>
          <w:tcPr>
            <w:tcW w:w="2194" w:type="dxa"/>
            <w:gridSpan w:val="2"/>
            <w:vAlign w:val="center"/>
          </w:tcPr>
          <w:p w14:paraId="05F3C928" w14:textId="6D95745C" w:rsidR="00F057BE" w:rsidRDefault="00F057BE" w:rsidP="00F057BE">
            <w:pPr>
              <w:jc w:val="center"/>
            </w:pPr>
          </w:p>
        </w:tc>
        <w:tc>
          <w:tcPr>
            <w:tcW w:w="2334" w:type="dxa"/>
            <w:gridSpan w:val="2"/>
            <w:vAlign w:val="center"/>
          </w:tcPr>
          <w:p w14:paraId="7478B308" w14:textId="495CE41E" w:rsidR="00F057BE" w:rsidRPr="00DE0444" w:rsidRDefault="00F057BE" w:rsidP="00F057BE">
            <w:pPr>
              <w:rPr>
                <w:sz w:val="20"/>
                <w:szCs w:val="20"/>
              </w:rPr>
            </w:pPr>
            <w:r>
              <w:t>Measurement lab. (3</w:t>
            </w:r>
            <w:r w:rsidRPr="0089079C">
              <w:rPr>
                <w:vertAlign w:val="superscript"/>
              </w:rPr>
              <w:t>rd</w:t>
            </w:r>
            <w:r>
              <w:t xml:space="preserve"> )</w:t>
            </w:r>
          </w:p>
        </w:tc>
        <w:tc>
          <w:tcPr>
            <w:tcW w:w="1201" w:type="dxa"/>
          </w:tcPr>
          <w:p w14:paraId="55794040" w14:textId="77777777" w:rsidR="00F057BE" w:rsidRDefault="00F057BE" w:rsidP="00F057BE">
            <w:pPr>
              <w:jc w:val="right"/>
              <w:rPr>
                <w:b/>
              </w:rPr>
            </w:pPr>
            <w:r>
              <w:rPr>
                <w:b/>
                <w:rtl/>
              </w:rPr>
              <w:t>چوار شەممە</w:t>
            </w:r>
          </w:p>
        </w:tc>
      </w:tr>
      <w:tr w:rsidR="00F057BE" w14:paraId="3473034D" w14:textId="77777777" w:rsidTr="00D8430E">
        <w:trPr>
          <w:trHeight w:val="236"/>
        </w:trPr>
        <w:tc>
          <w:tcPr>
            <w:tcW w:w="1048" w:type="dxa"/>
            <w:vAlign w:val="center"/>
          </w:tcPr>
          <w:p w14:paraId="2B5EA3C4" w14:textId="77777777" w:rsidR="00F057BE" w:rsidRDefault="00F057BE" w:rsidP="00F057BE">
            <w:pPr>
              <w:jc w:val="center"/>
            </w:pPr>
          </w:p>
        </w:tc>
        <w:tc>
          <w:tcPr>
            <w:tcW w:w="2264" w:type="dxa"/>
            <w:gridSpan w:val="2"/>
            <w:vAlign w:val="center"/>
          </w:tcPr>
          <w:p w14:paraId="42FF5005" w14:textId="4F5068DA" w:rsidR="00F057BE" w:rsidRDefault="00F057BE" w:rsidP="00F057BE">
            <w:pPr>
              <w:jc w:val="center"/>
            </w:pPr>
            <w:r>
              <w:t>Measurement lab.(3</w:t>
            </w:r>
            <w:r w:rsidRPr="0089079C">
              <w:rPr>
                <w:vertAlign w:val="superscript"/>
              </w:rPr>
              <w:t>rd</w:t>
            </w:r>
            <w:r>
              <w:t xml:space="preserve"> )</w:t>
            </w:r>
          </w:p>
        </w:tc>
        <w:tc>
          <w:tcPr>
            <w:tcW w:w="968" w:type="dxa"/>
            <w:vAlign w:val="center"/>
          </w:tcPr>
          <w:p w14:paraId="57AD969F" w14:textId="77777777" w:rsidR="00F057BE" w:rsidRDefault="00F057BE" w:rsidP="00F057BE">
            <w:pPr>
              <w:jc w:val="center"/>
            </w:pPr>
          </w:p>
        </w:tc>
        <w:tc>
          <w:tcPr>
            <w:tcW w:w="629" w:type="dxa"/>
            <w:vAlign w:val="center"/>
          </w:tcPr>
          <w:p w14:paraId="3978448D" w14:textId="77777777" w:rsidR="00F057BE" w:rsidRDefault="00F057BE" w:rsidP="00F057B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94" w:type="dxa"/>
            <w:gridSpan w:val="2"/>
            <w:vAlign w:val="center"/>
          </w:tcPr>
          <w:p w14:paraId="55EAB98D" w14:textId="6C07F844" w:rsidR="00F057BE" w:rsidRDefault="00F057BE" w:rsidP="00F057BE">
            <w:pPr>
              <w:jc w:val="center"/>
              <w:rPr>
                <w:sz w:val="20"/>
                <w:szCs w:val="20"/>
              </w:rPr>
            </w:pPr>
            <w:r>
              <w:t>Power lab. (4</w:t>
            </w:r>
            <w:r w:rsidRPr="0089079C">
              <w:rPr>
                <w:vertAlign w:val="superscript"/>
              </w:rPr>
              <w:t>th</w:t>
            </w:r>
            <w:r>
              <w:t xml:space="preserve"> year)</w:t>
            </w:r>
          </w:p>
        </w:tc>
        <w:tc>
          <w:tcPr>
            <w:tcW w:w="2334" w:type="dxa"/>
            <w:gridSpan w:val="2"/>
            <w:vAlign w:val="center"/>
          </w:tcPr>
          <w:p w14:paraId="28DD3861" w14:textId="08CC4709" w:rsidR="00F057BE" w:rsidRDefault="00F057BE" w:rsidP="00F057BE">
            <w:pPr>
              <w:ind w:hanging="44"/>
              <w:jc w:val="center"/>
            </w:pPr>
            <w:r>
              <w:t>Power lab. (4</w:t>
            </w:r>
            <w:r w:rsidRPr="0089079C">
              <w:rPr>
                <w:vertAlign w:val="superscript"/>
              </w:rPr>
              <w:t>th</w:t>
            </w:r>
            <w:r>
              <w:t xml:space="preserve"> year)</w:t>
            </w:r>
          </w:p>
        </w:tc>
        <w:tc>
          <w:tcPr>
            <w:tcW w:w="1201" w:type="dxa"/>
          </w:tcPr>
          <w:p w14:paraId="49C8B921" w14:textId="77777777" w:rsidR="00F057BE" w:rsidRDefault="00F057BE" w:rsidP="00F057BE">
            <w:pPr>
              <w:jc w:val="right"/>
              <w:rPr>
                <w:b/>
              </w:rPr>
            </w:pPr>
            <w:r>
              <w:rPr>
                <w:b/>
                <w:rtl/>
              </w:rPr>
              <w:t>پێنج شەممە</w:t>
            </w:r>
          </w:p>
        </w:tc>
      </w:tr>
    </w:tbl>
    <w:p w14:paraId="3B52726C" w14:textId="3A458269" w:rsidR="007064D2" w:rsidRDefault="00D8430E" w:rsidP="007064D2">
      <w:pPr>
        <w:bidi/>
        <w:jc w:val="center"/>
        <w:rPr>
          <w:b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62AF7E2B" wp14:editId="4BF2F582">
                <wp:simplePos x="0" y="0"/>
                <wp:positionH relativeFrom="column">
                  <wp:posOffset>4162426</wp:posOffset>
                </wp:positionH>
                <wp:positionV relativeFrom="paragraph">
                  <wp:posOffset>207010</wp:posOffset>
                </wp:positionV>
                <wp:extent cx="2514600" cy="14668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146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11C28D" w14:textId="77777777" w:rsidR="007064D2" w:rsidRPr="00D8430E" w:rsidRDefault="007064D2" w:rsidP="007064D2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</w:pP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بەش </w:t>
                            </w: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:</w:t>
                            </w:r>
                            <w:r w:rsidRPr="00D8430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  <w:t xml:space="preserve"> </w:t>
                            </w: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ميكانيك و ميكاترونيك</w:t>
                            </w:r>
                          </w:p>
                          <w:p w14:paraId="336160D5" w14:textId="77777777" w:rsidR="007064D2" w:rsidRPr="00D8430E" w:rsidRDefault="007064D2" w:rsidP="007064D2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ناو : رزكار بكر ولي</w:t>
                            </w:r>
                          </w:p>
                          <w:p w14:paraId="39CC9B67" w14:textId="77777777" w:rsidR="007064D2" w:rsidRPr="00D8430E" w:rsidRDefault="007064D2" w:rsidP="007064D2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نازناوى زانستى</w:t>
                            </w:r>
                            <w:r w:rsidRPr="00D8430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  <w:t>:</w:t>
                            </w: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Pr="00D8430E">
                              <w:rPr>
                                <w:rFonts w:ascii="Times New Roman" w:hAnsi="Times New Roman" w:cs="Zanest_Traditional Bold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بروفيسورى ياريدةدةر</w:t>
                            </w:r>
                          </w:p>
                          <w:p w14:paraId="797297F4" w14:textId="7400FC10" w:rsidR="007064D2" w:rsidRPr="00D8430E" w:rsidRDefault="007064D2" w:rsidP="007064D2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نیسابى یاسایى</w:t>
                            </w:r>
                            <w:r w:rsidRPr="00D8430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  <w:t>:</w:t>
                            </w: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057BE" w:rsidRPr="00D8430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  <w:t>8</w:t>
                            </w:r>
                          </w:p>
                          <w:p w14:paraId="3C3C6E2B" w14:textId="64D2F4EF" w:rsidR="007064D2" w:rsidRPr="00D8430E" w:rsidRDefault="007064D2" w:rsidP="007064D2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کەم کردنەوەى نیساب : - 2 زياتر له 50 سال </w:t>
                            </w:r>
                          </w:p>
                          <w:p w14:paraId="755B2B47" w14:textId="2DDD677E" w:rsidR="007064D2" w:rsidRPr="00D8430E" w:rsidRDefault="007064D2" w:rsidP="007064D2">
                            <w:pPr>
                              <w:bidi/>
                              <w:spacing w:after="0"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D8430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نیسابى کردارى :    </w:t>
                            </w:r>
                            <w:r w:rsidR="00F057BE" w:rsidRPr="00D8430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  <w:t>6</w:t>
                            </w:r>
                          </w:p>
                          <w:p w14:paraId="459843D2" w14:textId="77777777" w:rsidR="007064D2" w:rsidRDefault="007064D2" w:rsidP="007064D2">
                            <w:pPr>
                              <w:bidi/>
                              <w:spacing w:after="0"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F7E2B" id="Text Box 5" o:spid="_x0000_s1028" type="#_x0000_t202" style="position:absolute;left:0;text-align:left;margin-left:327.75pt;margin-top:16.3pt;width:198pt;height:11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" filled="f" stroked="f">
                <v:textbox>
                  <w:txbxContent>
                    <w:p w14:paraId="3B11C28D" w14:textId="77777777" w:rsidR="007064D2" w:rsidRPr="00D8430E" w:rsidRDefault="007064D2" w:rsidP="007064D2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</w:pP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بەش :</w:t>
                      </w:r>
                      <w:r w:rsidRPr="00D8430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bidi="ar-IQ"/>
                        </w:rPr>
                        <w:t xml:space="preserve"> </w:t>
                      </w: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ميكانيك و ميكاترونيك</w:t>
                      </w:r>
                    </w:p>
                    <w:p w14:paraId="336160D5" w14:textId="77777777" w:rsidR="007064D2" w:rsidRPr="00D8430E" w:rsidRDefault="007064D2" w:rsidP="007064D2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ناو : رزكار بكر ولي</w:t>
                      </w:r>
                    </w:p>
                    <w:p w14:paraId="39CC9B67" w14:textId="77777777" w:rsidR="007064D2" w:rsidRPr="00D8430E" w:rsidRDefault="007064D2" w:rsidP="007064D2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نازناوى زانستى</w:t>
                      </w:r>
                      <w:r w:rsidRPr="00D8430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bidi="ar-IQ"/>
                        </w:rPr>
                        <w:t>:</w:t>
                      </w: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 </w:t>
                      </w:r>
                      <w:r w:rsidRPr="00D8430E">
                        <w:rPr>
                          <w:rFonts w:ascii="Times New Roman" w:hAnsi="Times New Roman" w:cs="Zanest_Traditional Bold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بروفيسورى ياريدةدةر</w:t>
                      </w:r>
                    </w:p>
                    <w:p w14:paraId="797297F4" w14:textId="7400FC10" w:rsidR="007064D2" w:rsidRPr="00D8430E" w:rsidRDefault="007064D2" w:rsidP="007064D2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نیسابى یاسایى</w:t>
                      </w:r>
                      <w:r w:rsidRPr="00D8430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bidi="ar-IQ"/>
                        </w:rPr>
                        <w:t>:</w:t>
                      </w: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 w:rsidR="00F057BE" w:rsidRPr="00D8430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bidi="ar-IQ"/>
                        </w:rPr>
                        <w:t>8</w:t>
                      </w:r>
                    </w:p>
                    <w:p w14:paraId="3C3C6E2B" w14:textId="64D2F4EF" w:rsidR="007064D2" w:rsidRPr="00D8430E" w:rsidRDefault="007064D2" w:rsidP="007064D2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کەم کردنەوەى نیساب : - 2 زياتر له 50 سال </w:t>
                      </w:r>
                    </w:p>
                    <w:p w14:paraId="755B2B47" w14:textId="2DDD677E" w:rsidR="007064D2" w:rsidRPr="00D8430E" w:rsidRDefault="007064D2" w:rsidP="007064D2">
                      <w:pPr>
                        <w:bidi/>
                        <w:spacing w:after="0" w:line="360" w:lineRule="auto"/>
                        <w:rPr>
                          <w:sz w:val="20"/>
                          <w:szCs w:val="20"/>
                        </w:rPr>
                      </w:pPr>
                      <w:r w:rsidRPr="00D8430E">
                        <w:rPr>
                          <w:rFonts w:ascii="Times New Roman" w:hAnsi="Times New Roman" w:cs="Times New Roman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نیسابى کردارى :    </w:t>
                      </w:r>
                      <w:r w:rsidR="00F057BE" w:rsidRPr="00D8430E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bidi="ar-IQ"/>
                        </w:rPr>
                        <w:t>6</w:t>
                      </w:r>
                    </w:p>
                    <w:p w14:paraId="459843D2" w14:textId="77777777" w:rsidR="007064D2" w:rsidRDefault="007064D2" w:rsidP="007064D2">
                      <w:pPr>
                        <w:bidi/>
                        <w:spacing w:after="0" w:line="36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7064D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04DF541F" wp14:editId="0CDA5898">
                <wp:simplePos x="0" y="0"/>
                <wp:positionH relativeFrom="column">
                  <wp:posOffset>47625</wp:posOffset>
                </wp:positionH>
                <wp:positionV relativeFrom="paragraph">
                  <wp:posOffset>269875</wp:posOffset>
                </wp:positionV>
                <wp:extent cx="2409825" cy="123825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ECE19BF" w14:textId="77777777" w:rsidR="007064D2" w:rsidRDefault="007064D2" w:rsidP="007064D2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</w:pPr>
                            <w:r w:rsidRPr="009A37D8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  <w:t>بابەتەکان</w:t>
                            </w:r>
                          </w:p>
                          <w:p w14:paraId="4EBE24B4" w14:textId="77777777" w:rsidR="00F057BE" w:rsidRDefault="00F057BE" w:rsidP="00F057BE">
                            <w:pPr>
                              <w:jc w:val="center"/>
                            </w:pPr>
                            <w:r>
                              <w:t>Power lab(4</w:t>
                            </w:r>
                            <w:r w:rsidRPr="00997F39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year</w:t>
                            </w:r>
                          </w:p>
                          <w:p w14:paraId="6F92F4B7" w14:textId="77777777" w:rsidR="00F057BE" w:rsidRDefault="00F057BE" w:rsidP="00F057BE">
                            <w:pPr>
                              <w:jc w:val="center"/>
                            </w:pPr>
                            <w:r>
                              <w:t>Power lab(3</w:t>
                            </w:r>
                            <w:r w:rsidRPr="00FB35D3">
                              <w:rPr>
                                <w:vertAlign w:val="superscript"/>
                              </w:rPr>
                              <w:t>rd</w:t>
                            </w:r>
                            <w:r>
                              <w:t xml:space="preserve"> year)</w:t>
                            </w:r>
                          </w:p>
                          <w:p w14:paraId="73C2FCD3" w14:textId="77777777" w:rsidR="00F057BE" w:rsidRDefault="00F057BE" w:rsidP="00F057BE">
                            <w:pPr>
                              <w:jc w:val="center"/>
                            </w:pPr>
                            <w:r>
                              <w:t>Measurement 3</w:t>
                            </w:r>
                            <w:r w:rsidRPr="00FB35D3">
                              <w:rPr>
                                <w:vertAlign w:val="superscript"/>
                              </w:rPr>
                              <w:t>rd</w:t>
                            </w:r>
                            <w:r>
                              <w:t xml:space="preserve"> + 4</w:t>
                            </w:r>
                            <w:r w:rsidRPr="00FB35D3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year</w:t>
                            </w:r>
                          </w:p>
                          <w:p w14:paraId="41434EA8" w14:textId="77777777" w:rsidR="007064D2" w:rsidRDefault="007064D2" w:rsidP="00F057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F541F" id="Text Box 4" o:spid="_x0000_s1029" type="#_x0000_t202" style="position:absolute;left:0;text-align:left;margin-left:3.75pt;margin-top:21.25pt;width:189.75pt;height:9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" filled="f" stroked="f">
                <v:textbox>
                  <w:txbxContent>
                    <w:p w14:paraId="3ECE19BF" w14:textId="77777777" w:rsidR="007064D2" w:rsidRDefault="007064D2" w:rsidP="007064D2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</w:pPr>
                      <w:r w:rsidRPr="009A37D8">
                        <w:rPr>
                          <w:rFonts w:asciiTheme="majorBidi" w:hAnsiTheme="majorBidi" w:cstheme="majorBidi" w:hint="cs"/>
                          <w:b/>
                          <w:bCs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  <w:t>بابەتەکان</w:t>
                      </w:r>
                    </w:p>
                    <w:p w14:paraId="4EBE24B4" w14:textId="77777777" w:rsidR="00F057BE" w:rsidRDefault="00F057BE" w:rsidP="00F057BE">
                      <w:pPr>
                        <w:jc w:val="center"/>
                      </w:pPr>
                      <w:r>
                        <w:t>Power lab(4</w:t>
                      </w:r>
                      <w:r w:rsidRPr="00997F39">
                        <w:rPr>
                          <w:vertAlign w:val="superscript"/>
                        </w:rPr>
                        <w:t>th</w:t>
                      </w:r>
                      <w:r>
                        <w:t xml:space="preserve"> year</w:t>
                      </w:r>
                    </w:p>
                    <w:p w14:paraId="6F92F4B7" w14:textId="77777777" w:rsidR="00F057BE" w:rsidRDefault="00F057BE" w:rsidP="00F057BE">
                      <w:pPr>
                        <w:jc w:val="center"/>
                      </w:pPr>
                      <w:r>
                        <w:t>Power lab(3</w:t>
                      </w:r>
                      <w:r w:rsidRPr="00FB35D3">
                        <w:rPr>
                          <w:vertAlign w:val="superscript"/>
                        </w:rPr>
                        <w:t>rd</w:t>
                      </w:r>
                      <w:r>
                        <w:t xml:space="preserve"> year)</w:t>
                      </w:r>
                    </w:p>
                    <w:p w14:paraId="73C2FCD3" w14:textId="77777777" w:rsidR="00F057BE" w:rsidRDefault="00F057BE" w:rsidP="00F057BE">
                      <w:pPr>
                        <w:jc w:val="center"/>
                      </w:pPr>
                      <w:r>
                        <w:t>Measurement 3</w:t>
                      </w:r>
                      <w:r w:rsidRPr="00FB35D3">
                        <w:rPr>
                          <w:vertAlign w:val="superscript"/>
                        </w:rPr>
                        <w:t>rd</w:t>
                      </w:r>
                      <w:r>
                        <w:t xml:space="preserve"> + 4</w:t>
                      </w:r>
                      <w:r w:rsidRPr="00FB35D3">
                        <w:rPr>
                          <w:vertAlign w:val="superscript"/>
                        </w:rPr>
                        <w:t>th</w:t>
                      </w:r>
                      <w:r>
                        <w:t xml:space="preserve"> year</w:t>
                      </w:r>
                    </w:p>
                    <w:p w14:paraId="41434EA8" w14:textId="77777777" w:rsidR="007064D2" w:rsidRDefault="007064D2" w:rsidP="00F057B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064D2">
        <w:rPr>
          <w:b/>
          <w:sz w:val="26"/>
          <w:szCs w:val="26"/>
          <w:rtl/>
        </w:rPr>
        <w:t xml:space="preserve">لیستى وانە سەربارەکانى مانگى </w:t>
      </w:r>
      <w:r w:rsidR="00B13180">
        <w:rPr>
          <w:rFonts w:hint="cs"/>
          <w:b/>
          <w:sz w:val="26"/>
          <w:szCs w:val="26"/>
          <w:rtl/>
          <w:lang w:bidi="ar-IQ"/>
        </w:rPr>
        <w:t>1-2</w:t>
      </w:r>
      <w:r w:rsidR="007064D2">
        <w:rPr>
          <w:b/>
          <w:sz w:val="26"/>
          <w:szCs w:val="26"/>
          <w:rtl/>
        </w:rPr>
        <w:t xml:space="preserve">  ساڵی </w:t>
      </w:r>
      <w:r w:rsidR="00174EA1">
        <w:rPr>
          <w:rFonts w:hint="cs"/>
          <w:b/>
          <w:sz w:val="26"/>
          <w:szCs w:val="26"/>
          <w:rtl/>
        </w:rPr>
        <w:t>٢٠٢٢</w:t>
      </w:r>
    </w:p>
    <w:p w14:paraId="64FC5DB8" w14:textId="77777777" w:rsidR="007064D2" w:rsidRDefault="007064D2" w:rsidP="007064D2">
      <w:pPr>
        <w:jc w:val="center"/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drawing>
          <wp:inline distT="0" distB="0" distL="0" distR="0" wp14:anchorId="5ED8AD98" wp14:editId="6ACC80E0">
            <wp:extent cx="1152525" cy="1095375"/>
            <wp:effectExtent l="0" t="0" r="9525" b="9525"/>
            <wp:docPr id="6" name="image2.png" descr="http://www.su.edu.krd/images/logo_e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ttp://www.su.edu.krd/images/logo_en.png"/>
                    <pic:cNvPicPr preferRelativeResize="0"/>
                  </pic:nvPicPr>
                  <pic:blipFill>
                    <a:blip r:embed="rId4"/>
                    <a:srcRect r="64848"/>
                    <a:stretch>
                      <a:fillRect/>
                    </a:stretch>
                  </pic:blipFill>
                  <pic:spPr>
                    <a:xfrm>
                      <a:off x="0" y="0"/>
                      <a:ext cx="1159949" cy="11024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0"/>
        <w:tblW w:w="1114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327"/>
        <w:gridCol w:w="990"/>
        <w:gridCol w:w="630"/>
        <w:gridCol w:w="1304"/>
        <w:gridCol w:w="1306"/>
        <w:gridCol w:w="1530"/>
        <w:gridCol w:w="900"/>
        <w:gridCol w:w="630"/>
        <w:gridCol w:w="1357"/>
        <w:gridCol w:w="1172"/>
      </w:tblGrid>
      <w:tr w:rsidR="007064D2" w14:paraId="1A238A27" w14:textId="77777777" w:rsidTr="00197DAE">
        <w:trPr>
          <w:trHeight w:val="279"/>
        </w:trPr>
        <w:tc>
          <w:tcPr>
            <w:tcW w:w="1327" w:type="dxa"/>
            <w:tcBorders>
              <w:top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0A4366F" w14:textId="77777777" w:rsidR="007064D2" w:rsidRDefault="007064D2" w:rsidP="00197D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76C90AF3" w14:textId="77777777" w:rsidR="007064D2" w:rsidRDefault="007064D2" w:rsidP="00197D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6092F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B221E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تیۆرى</w:t>
            </w:r>
          </w:p>
        </w:tc>
        <w:tc>
          <w:tcPr>
            <w:tcW w:w="130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8D522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بەروار</w:t>
            </w:r>
          </w:p>
        </w:tc>
        <w:tc>
          <w:tcPr>
            <w:tcW w:w="1306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B05331E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18707D4" w14:textId="77777777" w:rsidR="007064D2" w:rsidRDefault="007064D2" w:rsidP="00197D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0444024C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8CC84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AB28E" w14:textId="77777777" w:rsidR="007064D2" w:rsidRPr="0018251F" w:rsidRDefault="007064D2" w:rsidP="00197DAE">
            <w:pPr>
              <w:jc w:val="right"/>
              <w:rPr>
                <w:sz w:val="20"/>
                <w:szCs w:val="20"/>
              </w:rPr>
            </w:pPr>
            <w:r w:rsidRPr="0018251F">
              <w:rPr>
                <w:sz w:val="20"/>
                <w:szCs w:val="20"/>
                <w:rtl/>
              </w:rPr>
              <w:t>تیۆرى</w:t>
            </w:r>
          </w:p>
        </w:tc>
        <w:tc>
          <w:tcPr>
            <w:tcW w:w="135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0B9D2" w14:textId="77777777" w:rsidR="007064D2" w:rsidRPr="0018251F" w:rsidRDefault="007064D2" w:rsidP="00197DAE">
            <w:pPr>
              <w:jc w:val="right"/>
              <w:rPr>
                <w:sz w:val="20"/>
                <w:szCs w:val="20"/>
              </w:rPr>
            </w:pPr>
            <w:r w:rsidRPr="0018251F">
              <w:rPr>
                <w:sz w:val="20"/>
                <w:szCs w:val="20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14:paraId="0DF564AA" w14:textId="77777777" w:rsidR="007064D2" w:rsidRDefault="007064D2" w:rsidP="00197DA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</w:tr>
      <w:tr w:rsidR="007064D2" w14:paraId="65FB2EDA" w14:textId="77777777" w:rsidTr="00197DAE">
        <w:trPr>
          <w:trHeight w:val="321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77BD14" w14:textId="24D12EF8" w:rsidR="007064D2" w:rsidRDefault="007064D2" w:rsidP="00197D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9D89F8" w14:textId="77777777" w:rsidR="007064D2" w:rsidRDefault="007064D2" w:rsidP="00197D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C2E9E6" w14:textId="77777777" w:rsidR="007064D2" w:rsidRDefault="007064D2" w:rsidP="00197D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A9411AB" w14:textId="0B5A6D8D" w:rsidR="007064D2" w:rsidRDefault="007064D2" w:rsidP="00197D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14:paraId="5D76A35D" w14:textId="77777777" w:rsidR="007064D2" w:rsidRDefault="007064D2" w:rsidP="00197DAE">
            <w:pPr>
              <w:jc w:val="right"/>
            </w:pPr>
            <w:r>
              <w:rPr>
                <w:rtl/>
              </w:rPr>
              <w:t>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B660340" w14:textId="77777777" w:rsidR="007064D2" w:rsidRDefault="007064D2" w:rsidP="00197DAE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3976746" w14:textId="77777777" w:rsidR="007064D2" w:rsidRDefault="007064D2" w:rsidP="00197DAE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61A4AC" w14:textId="77777777" w:rsidR="007064D2" w:rsidRDefault="007064D2" w:rsidP="00197DAE">
            <w:pPr>
              <w:jc w:val="right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F735D2" w14:textId="77777777" w:rsidR="007064D2" w:rsidRDefault="007064D2" w:rsidP="00197DAE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4D8A33C" w14:textId="77777777" w:rsidR="007064D2" w:rsidRDefault="007064D2" w:rsidP="00197DAE">
            <w:pPr>
              <w:jc w:val="right"/>
            </w:pPr>
            <w:r>
              <w:rPr>
                <w:rtl/>
              </w:rPr>
              <w:t>شەممە</w:t>
            </w:r>
          </w:p>
        </w:tc>
      </w:tr>
      <w:tr w:rsidR="007064D2" w14:paraId="2A33190A" w14:textId="77777777" w:rsidTr="00197DAE">
        <w:trPr>
          <w:trHeight w:val="250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0415D46" w14:textId="77777777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6A43ED8" w14:textId="77777777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60B940D" w14:textId="77777777" w:rsidR="007064D2" w:rsidRDefault="007064D2" w:rsidP="007064D2">
            <w:pPr>
              <w:tabs>
                <w:tab w:val="center" w:pos="306"/>
              </w:tabs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53B774F" w14:textId="27296409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 w:themeFill="background1"/>
          </w:tcPr>
          <w:p w14:paraId="055D0192" w14:textId="77777777" w:rsidR="007064D2" w:rsidRDefault="007064D2" w:rsidP="007064D2">
            <w:pPr>
              <w:jc w:val="right"/>
            </w:pPr>
            <w:r>
              <w:rPr>
                <w:rtl/>
              </w:rPr>
              <w:t>یەک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5C11F8DB" w14:textId="57BCCDFC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4D9F4" w14:textId="521A585D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AA2ACC" w14:textId="1ECDA407" w:rsidR="007064D2" w:rsidRDefault="00BB15AD" w:rsidP="007064D2">
            <w:pPr>
              <w:tabs>
                <w:tab w:val="center" w:pos="306"/>
              </w:tabs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8C70D" w14:textId="328C0506" w:rsidR="007064D2" w:rsidRDefault="00BB15AD" w:rsidP="007064D2">
            <w:pPr>
              <w:jc w:val="center"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20/2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3909A0" w14:textId="77777777" w:rsidR="007064D2" w:rsidRDefault="007064D2" w:rsidP="007064D2">
            <w:pPr>
              <w:jc w:val="right"/>
            </w:pPr>
            <w:r>
              <w:rPr>
                <w:rtl/>
              </w:rPr>
              <w:t>یەک شەممە</w:t>
            </w:r>
          </w:p>
        </w:tc>
      </w:tr>
      <w:tr w:rsidR="007064D2" w14:paraId="23CAFFA5" w14:textId="77777777" w:rsidTr="00197DAE">
        <w:trPr>
          <w:trHeight w:val="303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46D47" w14:textId="343BF1F2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0EBB3" w14:textId="4C1A9E69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F00A1" w14:textId="77777777" w:rsidR="007064D2" w:rsidRDefault="007064D2" w:rsidP="007064D2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E8B7" w14:textId="79EF6E61" w:rsidR="007064D2" w:rsidRPr="00FF30A9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6C47B894" w14:textId="77777777" w:rsidR="007064D2" w:rsidRDefault="007064D2" w:rsidP="007064D2">
            <w:pPr>
              <w:jc w:val="right"/>
            </w:pPr>
            <w:r>
              <w:rPr>
                <w:rtl/>
              </w:rPr>
              <w:t>دوو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680E899" w14:textId="3DBDF375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7FF89" w14:textId="01373376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30F53" w14:textId="77777777" w:rsidR="007064D2" w:rsidRDefault="007064D2" w:rsidP="00BB15AD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FB3DB" w14:textId="702369C0" w:rsidR="007064D2" w:rsidRDefault="00BB15AD" w:rsidP="00BB15AD">
            <w:pPr>
              <w:jc w:val="center"/>
            </w:pPr>
            <w:r>
              <w:rPr>
                <w:rFonts w:hint="cs"/>
                <w:rtl/>
              </w:rPr>
              <w:t>21/2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137DB9" w14:textId="77777777" w:rsidR="007064D2" w:rsidRDefault="007064D2" w:rsidP="007064D2">
            <w:pPr>
              <w:jc w:val="right"/>
            </w:pPr>
            <w:r>
              <w:rPr>
                <w:rtl/>
              </w:rPr>
              <w:t>دوو شەممە</w:t>
            </w:r>
          </w:p>
        </w:tc>
      </w:tr>
      <w:tr w:rsidR="007064D2" w14:paraId="6F188D10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E3236" w14:textId="77777777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91038" w14:textId="77777777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FFC93" w14:textId="77777777" w:rsidR="007064D2" w:rsidRDefault="007064D2" w:rsidP="007064D2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97123" w14:textId="716A7985" w:rsidR="007064D2" w:rsidRPr="00FF30A9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9562E78" w14:textId="77777777" w:rsidR="007064D2" w:rsidRDefault="007064D2" w:rsidP="007064D2">
            <w:pPr>
              <w:jc w:val="right"/>
            </w:pPr>
            <w:r>
              <w:rPr>
                <w:rtl/>
              </w:rPr>
              <w:t>سێ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A419ADD" w14:textId="7D009DAB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1DF186E" w14:textId="77777777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6B90F73" w14:textId="3B31B52F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492804D" w14:textId="1B750EBA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2/2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2350D56D" w14:textId="77777777" w:rsidR="007064D2" w:rsidRDefault="007064D2" w:rsidP="007064D2">
            <w:pPr>
              <w:jc w:val="right"/>
            </w:pPr>
            <w:r>
              <w:rPr>
                <w:rtl/>
              </w:rPr>
              <w:t>سێ شەممە</w:t>
            </w:r>
          </w:p>
        </w:tc>
      </w:tr>
      <w:tr w:rsidR="007064D2" w14:paraId="36825273" w14:textId="77777777" w:rsidTr="00197DAE">
        <w:trPr>
          <w:trHeight w:val="82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BE8902E" w14:textId="654294C2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3F007CE" w14:textId="65075486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A685488" w14:textId="77777777" w:rsidR="007064D2" w:rsidRDefault="007064D2" w:rsidP="007064D2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F7FD86C" w14:textId="1CC4CDF1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 w:themeFill="background1"/>
          </w:tcPr>
          <w:p w14:paraId="269E7A1B" w14:textId="77777777" w:rsidR="007064D2" w:rsidRDefault="007064D2" w:rsidP="007064D2">
            <w:pPr>
              <w:jc w:val="right"/>
            </w:pPr>
            <w:r>
              <w:rPr>
                <w:rtl/>
              </w:rPr>
              <w:t>چوار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8BF339A" w14:textId="39C05E4C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B73F6" w14:textId="1BADA1E8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C761E" w14:textId="77777777" w:rsidR="007064D2" w:rsidRDefault="007064D2" w:rsidP="007064D2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C16E4" w14:textId="66B73DE0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23/2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A7194C" w14:textId="77777777" w:rsidR="007064D2" w:rsidRDefault="007064D2" w:rsidP="007064D2">
            <w:pPr>
              <w:jc w:val="right"/>
            </w:pPr>
            <w:r>
              <w:rPr>
                <w:rtl/>
              </w:rPr>
              <w:t>چوار شەممە</w:t>
            </w:r>
          </w:p>
        </w:tc>
      </w:tr>
      <w:tr w:rsidR="007064D2" w14:paraId="0D3E16FA" w14:textId="77777777" w:rsidTr="00197DAE">
        <w:trPr>
          <w:trHeight w:val="312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1D773" w14:textId="77777777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3302B" w14:textId="77777777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BAFD9" w14:textId="77777777" w:rsidR="007064D2" w:rsidRDefault="007064D2" w:rsidP="007064D2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5E395" w14:textId="451D5C4F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45B8BD78" w14:textId="77777777" w:rsidR="007064D2" w:rsidRDefault="007064D2" w:rsidP="007064D2">
            <w:pPr>
              <w:jc w:val="right"/>
            </w:pPr>
            <w:r>
              <w:rPr>
                <w:rtl/>
              </w:rPr>
              <w:t>پێنج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B49857A" w14:textId="15E2D2DE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E926DD7" w14:textId="6F2913A0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28CA6C0" w14:textId="77777777" w:rsidR="007064D2" w:rsidRDefault="007064D2" w:rsidP="007064D2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8E5DED4" w14:textId="2B211E6C" w:rsidR="007064D2" w:rsidRDefault="007064D2" w:rsidP="007064D2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15A24502" w14:textId="77777777" w:rsidR="007064D2" w:rsidRDefault="007064D2" w:rsidP="007064D2">
            <w:pPr>
              <w:jc w:val="right"/>
            </w:pPr>
            <w:r>
              <w:rPr>
                <w:rtl/>
              </w:rPr>
              <w:t>پێنج شەممە</w:t>
            </w:r>
          </w:p>
        </w:tc>
      </w:tr>
      <w:tr w:rsidR="007064D2" w14:paraId="4073A14C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41F9B" w14:textId="77777777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D4C49" w14:textId="77777777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4513B" w14:textId="77777777" w:rsidR="007064D2" w:rsidRDefault="007064D2" w:rsidP="007064D2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0D91" w14:textId="77777777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608E31F1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A1EC237" w14:textId="77777777" w:rsidR="007064D2" w:rsidRDefault="007064D2" w:rsidP="007064D2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DA5C1" w14:textId="77777777" w:rsidR="007064D2" w:rsidRDefault="007064D2" w:rsidP="007064D2">
            <w:pPr>
              <w:jc w:val="center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C9490" w14:textId="77777777" w:rsidR="007064D2" w:rsidRDefault="007064D2" w:rsidP="007064D2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C1BAD" w14:textId="77777777" w:rsidR="007064D2" w:rsidRDefault="007064D2" w:rsidP="007064D2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BE7AA3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</w:tr>
      <w:tr w:rsidR="007064D2" w14:paraId="3F49D61B" w14:textId="77777777" w:rsidTr="00197DAE">
        <w:trPr>
          <w:trHeight w:val="591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FBCFF" w14:textId="77777777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25B0E" w14:textId="77777777" w:rsidR="007064D2" w:rsidRDefault="007064D2" w:rsidP="007064D2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BE874" w14:textId="77777777" w:rsidR="007064D2" w:rsidRDefault="007064D2" w:rsidP="007064D2">
            <w:pPr>
              <w:jc w:val="center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15EBE" w14:textId="77777777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45C6622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37C6E84A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4CA32BA" w14:textId="77777777" w:rsidR="007064D2" w:rsidRDefault="007064D2" w:rsidP="007064D2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8ED3A" w14:textId="77777777" w:rsidR="007064D2" w:rsidRDefault="007064D2" w:rsidP="007064D2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193E0" w14:textId="77777777" w:rsidR="007064D2" w:rsidRDefault="007064D2" w:rsidP="007064D2">
            <w:pPr>
              <w:jc w:val="center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2CEFE" w14:textId="77777777" w:rsidR="007064D2" w:rsidRDefault="007064D2" w:rsidP="007064D2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9BBF36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15036BC3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</w:tr>
      <w:tr w:rsidR="007064D2" w14:paraId="5E8FA6E6" w14:textId="77777777" w:rsidTr="00197DAE">
        <w:trPr>
          <w:trHeight w:val="250"/>
        </w:trPr>
        <w:tc>
          <w:tcPr>
            <w:tcW w:w="1327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EA7A17A" w14:textId="0803AFD2" w:rsidR="007064D2" w:rsidRDefault="007064D2" w:rsidP="007064D2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FEA8CBA" w14:textId="77777777" w:rsidR="007064D2" w:rsidRDefault="007064D2" w:rsidP="007064D2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4259961" w14:textId="77777777" w:rsidR="007064D2" w:rsidRDefault="007064D2" w:rsidP="007064D2">
            <w:pPr>
              <w:jc w:val="right"/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17A07F6" w14:textId="77777777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14:paraId="21904D99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37FDA945" w14:textId="030D5278" w:rsidR="007064D2" w:rsidRDefault="00BB15AD" w:rsidP="007064D2">
            <w:pPr>
              <w:jc w:val="center"/>
            </w:pPr>
            <w:r>
              <w:rPr>
                <w:rFonts w:hint="cs"/>
                <w:rtl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95388DF" w14:textId="77777777" w:rsidR="007064D2" w:rsidRDefault="007064D2" w:rsidP="007064D2">
            <w:pPr>
              <w:jc w:val="right"/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4B68D75" w14:textId="77777777" w:rsidR="007064D2" w:rsidRDefault="007064D2" w:rsidP="007064D2">
            <w:pPr>
              <w:jc w:val="right"/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A5D8F0E" w14:textId="77777777" w:rsidR="007064D2" w:rsidRDefault="007064D2" w:rsidP="007064D2">
            <w:pPr>
              <w:jc w:val="right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14:paraId="5245E5D9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</w:tr>
      <w:tr w:rsidR="007064D2" w14:paraId="2D83BE2B" w14:textId="77777777" w:rsidTr="00197DAE">
        <w:trPr>
          <w:trHeight w:val="279"/>
        </w:trPr>
        <w:tc>
          <w:tcPr>
            <w:tcW w:w="1327" w:type="dxa"/>
            <w:tcBorders>
              <w:top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802A311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28369107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688D1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B9A83" w14:textId="77777777" w:rsidR="007064D2" w:rsidRPr="00282710" w:rsidRDefault="007064D2" w:rsidP="007064D2">
            <w:pPr>
              <w:jc w:val="right"/>
              <w:rPr>
                <w:sz w:val="20"/>
                <w:szCs w:val="20"/>
              </w:rPr>
            </w:pPr>
            <w:r w:rsidRPr="00282710">
              <w:rPr>
                <w:sz w:val="20"/>
                <w:szCs w:val="20"/>
                <w:rtl/>
              </w:rPr>
              <w:t>تیۆرى</w:t>
            </w:r>
          </w:p>
        </w:tc>
        <w:tc>
          <w:tcPr>
            <w:tcW w:w="130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34C3C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بەروار</w:t>
            </w:r>
          </w:p>
        </w:tc>
        <w:tc>
          <w:tcPr>
            <w:tcW w:w="1306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4C107FEC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300870AE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</w:t>
            </w:r>
          </w:p>
          <w:p w14:paraId="4ED784EC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3370A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3444A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تیۆرى</w:t>
            </w:r>
          </w:p>
        </w:tc>
        <w:tc>
          <w:tcPr>
            <w:tcW w:w="135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F9390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14:paraId="485CDC7F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رۆژ</w:t>
            </w:r>
          </w:p>
        </w:tc>
      </w:tr>
      <w:tr w:rsidR="007064D2" w14:paraId="59B97AA2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233CC8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F913D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76B2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D8AF2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14:paraId="19481832" w14:textId="77777777" w:rsidR="007064D2" w:rsidRDefault="007064D2" w:rsidP="007064D2">
            <w:pPr>
              <w:jc w:val="right"/>
            </w:pPr>
            <w:r>
              <w:rPr>
                <w:rtl/>
              </w:rPr>
              <w:t>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D4E511" w14:textId="6CDAF174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64B223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12D763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DAF62" w14:textId="31217D91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9E01D7" w14:textId="77777777" w:rsidR="007064D2" w:rsidRDefault="007064D2" w:rsidP="007064D2">
            <w:pPr>
              <w:jc w:val="right"/>
            </w:pPr>
            <w:r>
              <w:rPr>
                <w:rtl/>
              </w:rPr>
              <w:t>شەممە</w:t>
            </w:r>
          </w:p>
        </w:tc>
      </w:tr>
      <w:tr w:rsidR="007064D2" w14:paraId="4ADD3FD2" w14:textId="77777777" w:rsidTr="00197DAE">
        <w:trPr>
          <w:trHeight w:val="198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3BA27769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BD9D3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055F5" w14:textId="77777777" w:rsidR="007064D2" w:rsidRDefault="007064D2" w:rsidP="007064D2">
            <w:pPr>
              <w:tabs>
                <w:tab w:val="center" w:pos="306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E7DD6" w14:textId="043A6633" w:rsidR="007064D2" w:rsidRDefault="007064D2" w:rsidP="007064D2">
            <w:pPr>
              <w:tabs>
                <w:tab w:val="left" w:pos="225"/>
                <w:tab w:val="center" w:pos="403"/>
              </w:tabs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44E2874" w14:textId="77777777" w:rsidR="007064D2" w:rsidRDefault="007064D2" w:rsidP="007064D2">
            <w:pPr>
              <w:jc w:val="right"/>
            </w:pPr>
            <w:r>
              <w:rPr>
                <w:rtl/>
              </w:rPr>
              <w:t>یەک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57295FA" w14:textId="77777777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05542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3C316" w14:textId="77777777" w:rsidR="007064D2" w:rsidRDefault="007064D2" w:rsidP="007064D2">
            <w:pPr>
              <w:tabs>
                <w:tab w:val="center" w:pos="306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FCB01" w14:textId="266DCE74" w:rsidR="007064D2" w:rsidRDefault="007064D2" w:rsidP="00174EA1">
            <w:pPr>
              <w:tabs>
                <w:tab w:val="left" w:pos="225"/>
                <w:tab w:val="center" w:pos="403"/>
              </w:tabs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FBBF0D" w14:textId="77777777" w:rsidR="007064D2" w:rsidRDefault="007064D2" w:rsidP="007064D2">
            <w:pPr>
              <w:jc w:val="right"/>
            </w:pPr>
            <w:r>
              <w:rPr>
                <w:rtl/>
              </w:rPr>
              <w:t>یەک شەممە</w:t>
            </w:r>
          </w:p>
        </w:tc>
      </w:tr>
      <w:tr w:rsidR="007064D2" w14:paraId="163DE137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4E63CEC" w14:textId="10B0B6D0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F736" w14:textId="7DCBDB80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7A569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1A256" w14:textId="4F6F5990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5D9D7403" w14:textId="77777777" w:rsidR="007064D2" w:rsidRDefault="007064D2" w:rsidP="007064D2">
            <w:pPr>
              <w:jc w:val="right"/>
            </w:pPr>
            <w:r>
              <w:rPr>
                <w:rtl/>
              </w:rPr>
              <w:t>دوو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7C788ED2" w14:textId="5BC1DAF7" w:rsidR="007064D2" w:rsidRDefault="007064D2" w:rsidP="00174EA1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C1888" w14:textId="67E7C7E9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5F831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F4106" w14:textId="5D95ED6A" w:rsidR="007064D2" w:rsidRDefault="007064D2" w:rsidP="00174EA1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CE591F" w14:textId="77777777" w:rsidR="007064D2" w:rsidRDefault="007064D2" w:rsidP="007064D2">
            <w:pPr>
              <w:jc w:val="right"/>
            </w:pPr>
            <w:r>
              <w:rPr>
                <w:rtl/>
              </w:rPr>
              <w:t>دوو شەممە</w:t>
            </w:r>
          </w:p>
        </w:tc>
      </w:tr>
      <w:tr w:rsidR="007064D2" w14:paraId="41711FA1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5EF5C47C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FAA28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F8397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82780" w14:textId="66620009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DF025B4" w14:textId="77777777" w:rsidR="007064D2" w:rsidRDefault="007064D2" w:rsidP="007064D2">
            <w:pPr>
              <w:jc w:val="right"/>
            </w:pPr>
            <w:r>
              <w:rPr>
                <w:rtl/>
              </w:rPr>
              <w:t>سێ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0E339D1" w14:textId="77777777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DCF15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E2F66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D1C92" w14:textId="36FA1F4E" w:rsidR="007064D2" w:rsidRDefault="007064D2" w:rsidP="00174EA1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DDCF92" w14:textId="77777777" w:rsidR="007064D2" w:rsidRDefault="007064D2" w:rsidP="007064D2">
            <w:pPr>
              <w:jc w:val="right"/>
            </w:pPr>
            <w:r>
              <w:rPr>
                <w:rtl/>
              </w:rPr>
              <w:t>سێ شەممە</w:t>
            </w:r>
          </w:p>
        </w:tc>
      </w:tr>
      <w:tr w:rsidR="007064D2" w14:paraId="22B872B8" w14:textId="77777777" w:rsidTr="00197DAE">
        <w:trPr>
          <w:trHeight w:val="250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BD74C9D" w14:textId="6EF184E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2F6CD" w14:textId="480B275A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31985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6F7AD" w14:textId="58A83521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0168AB80" w14:textId="77777777" w:rsidR="007064D2" w:rsidRDefault="007064D2" w:rsidP="007064D2">
            <w:pPr>
              <w:jc w:val="right"/>
            </w:pPr>
            <w:r>
              <w:rPr>
                <w:rtl/>
              </w:rPr>
              <w:t>چوار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</w:tcPr>
          <w:p w14:paraId="27880686" w14:textId="03663CE2" w:rsidR="007064D2" w:rsidRDefault="007064D2" w:rsidP="00174EA1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86EFEED" w14:textId="16883BAE" w:rsidR="007064D2" w:rsidRDefault="007064D2" w:rsidP="007064D2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368A93" w14:textId="77777777" w:rsidR="007064D2" w:rsidRDefault="007064D2" w:rsidP="007064D2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EFBA3" w14:textId="348FCA8E" w:rsidR="007064D2" w:rsidRDefault="007064D2" w:rsidP="00174EA1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B87049" w14:textId="77777777" w:rsidR="007064D2" w:rsidRDefault="007064D2" w:rsidP="007064D2">
            <w:pPr>
              <w:jc w:val="right"/>
            </w:pPr>
            <w:r>
              <w:rPr>
                <w:rtl/>
              </w:rPr>
              <w:t>چوار شەممە</w:t>
            </w:r>
          </w:p>
        </w:tc>
      </w:tr>
      <w:tr w:rsidR="007064D2" w14:paraId="7A7AAA3B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1915BA4A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85A42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B8AB6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56852" w14:textId="4284909F" w:rsidR="007064D2" w:rsidRDefault="007064D2" w:rsidP="007064D2">
            <w:pPr>
              <w:jc w:val="center"/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9CFE38A" w14:textId="77777777" w:rsidR="007064D2" w:rsidRDefault="007064D2" w:rsidP="007064D2">
            <w:pPr>
              <w:jc w:val="right"/>
            </w:pPr>
            <w:r>
              <w:rPr>
                <w:rtl/>
              </w:rPr>
              <w:t>پێنج شەمم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2758DF21" w14:textId="77777777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4BF18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3C7D8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69849" w14:textId="77777777" w:rsidR="007064D2" w:rsidRDefault="007064D2" w:rsidP="00174EA1">
            <w:pPr>
              <w:jc w:val="center"/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2D1B3C" w14:textId="77777777" w:rsidR="007064D2" w:rsidRDefault="007064D2" w:rsidP="007064D2">
            <w:pPr>
              <w:jc w:val="right"/>
            </w:pPr>
            <w:r>
              <w:rPr>
                <w:rtl/>
              </w:rPr>
              <w:t>پێنج شەممە</w:t>
            </w:r>
          </w:p>
        </w:tc>
      </w:tr>
      <w:tr w:rsidR="007064D2" w14:paraId="7AEFE909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4EE186AE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894C2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F9E42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72445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12D719D3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1067451" w14:textId="77777777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9258E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28FF4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9558A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C35710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پرۆژە</w:t>
            </w:r>
          </w:p>
        </w:tc>
      </w:tr>
      <w:tr w:rsidR="007064D2" w14:paraId="35366A75" w14:textId="77777777" w:rsidTr="00197DAE">
        <w:trPr>
          <w:trHeight w:val="265"/>
        </w:trPr>
        <w:tc>
          <w:tcPr>
            <w:tcW w:w="132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0CBF182" w14:textId="77777777" w:rsidR="007064D2" w:rsidRPr="007064D2" w:rsidRDefault="007064D2" w:rsidP="007064D2">
            <w:pPr>
              <w:bidi/>
              <w:spacing w:after="200" w:line="276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bidi="ar-IQ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F028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5DF89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D5CAB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9C8D40E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187BDEF3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6324DD27" w14:textId="77777777" w:rsidR="007064D2" w:rsidRDefault="007064D2" w:rsidP="00174EA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508F2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4F558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50B1C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B7F85B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سەرپەرشتى</w:t>
            </w:r>
          </w:p>
          <w:p w14:paraId="13BF83F8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خوێندنى باڵا</w:t>
            </w:r>
          </w:p>
        </w:tc>
      </w:tr>
      <w:tr w:rsidR="007064D2" w14:paraId="5F736D8B" w14:textId="77777777" w:rsidTr="00197DAE">
        <w:trPr>
          <w:trHeight w:val="165"/>
        </w:trPr>
        <w:tc>
          <w:tcPr>
            <w:tcW w:w="1327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39EC82D" w14:textId="69A4FBA7" w:rsidR="007064D2" w:rsidRDefault="007064D2" w:rsidP="007064D2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D720644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A674715" w14:textId="77777777" w:rsidR="007064D2" w:rsidRDefault="007064D2" w:rsidP="007064D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71EA528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14:paraId="3DB2AFAC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0B0A1F8C" w14:textId="21D8215F" w:rsidR="007064D2" w:rsidRDefault="007064D2" w:rsidP="00174EA1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1E68EAF8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A0AECE8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502F5EB1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14:paraId="4450810B" w14:textId="77777777" w:rsidR="007064D2" w:rsidRDefault="007064D2" w:rsidP="007064D2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کۆى گشتى</w:t>
            </w:r>
          </w:p>
        </w:tc>
      </w:tr>
    </w:tbl>
    <w:p w14:paraId="6A3E5292" w14:textId="0E43D823" w:rsidR="007064D2" w:rsidRPr="007F78D5" w:rsidRDefault="007064D2" w:rsidP="007064D2">
      <w:pPr>
        <w:spacing w:after="0" w:line="240" w:lineRule="auto"/>
        <w:jc w:val="right"/>
        <w:rPr>
          <w:sz w:val="16"/>
          <w:szCs w:val="16"/>
          <w:lang w:bidi="ar-IQ"/>
        </w:rPr>
      </w:pPr>
      <w:r w:rsidRPr="007F78D5">
        <w:rPr>
          <w:sz w:val="16"/>
          <w:szCs w:val="16"/>
          <w:rtl/>
        </w:rPr>
        <w:t xml:space="preserve">کۆى کاتژمێرەکانى نیساب: </w:t>
      </w:r>
      <w:r w:rsidR="00F057BE">
        <w:rPr>
          <w:rFonts w:hint="cs"/>
          <w:sz w:val="16"/>
          <w:szCs w:val="16"/>
          <w:rtl/>
          <w:lang w:bidi="ar-IQ"/>
        </w:rPr>
        <w:t>6</w:t>
      </w:r>
    </w:p>
    <w:p w14:paraId="73F2AC83" w14:textId="684CD23E" w:rsidR="007064D2" w:rsidRPr="007F78D5" w:rsidRDefault="007064D2" w:rsidP="007064D2">
      <w:pPr>
        <w:bidi/>
        <w:spacing w:after="0" w:line="240" w:lineRule="auto"/>
        <w:rPr>
          <w:sz w:val="16"/>
          <w:szCs w:val="16"/>
        </w:rPr>
      </w:pPr>
      <w:r w:rsidRPr="007F78D5">
        <w:rPr>
          <w:sz w:val="16"/>
          <w:szCs w:val="16"/>
          <w:rtl/>
        </w:rPr>
        <w:t>کۆى کاتژمێرەکانى سەربار:</w:t>
      </w:r>
      <w:r w:rsidR="00F057BE">
        <w:rPr>
          <w:rFonts w:hint="cs"/>
          <w:sz w:val="16"/>
          <w:szCs w:val="16"/>
          <w:rtl/>
        </w:rPr>
        <w:t>10</w:t>
      </w:r>
    </w:p>
    <w:p w14:paraId="3FD118FF" w14:textId="6C8FAF65" w:rsidR="007064D2" w:rsidRDefault="007064D2" w:rsidP="007064D2">
      <w:pPr>
        <w:bidi/>
        <w:spacing w:after="0" w:line="240" w:lineRule="auto"/>
        <w:rPr>
          <w:sz w:val="24"/>
          <w:szCs w:val="24"/>
        </w:rPr>
      </w:pPr>
      <w:r w:rsidRPr="007F78D5">
        <w:rPr>
          <w:sz w:val="16"/>
          <w:szCs w:val="16"/>
          <w:rtl/>
        </w:rPr>
        <w:t>کۆى گشتى:</w:t>
      </w:r>
      <w:r>
        <w:rPr>
          <w:rFonts w:hint="cs"/>
          <w:rtl/>
        </w:rPr>
        <w:t xml:space="preserve"> </w:t>
      </w:r>
      <w:r w:rsidR="00F057BE">
        <w:rPr>
          <w:rFonts w:hint="cs"/>
          <w:rtl/>
        </w:rPr>
        <w:t>16</w:t>
      </w:r>
    </w:p>
    <w:tbl>
      <w:tblPr>
        <w:tblStyle w:val="a1"/>
        <w:tblW w:w="1036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456"/>
        <w:gridCol w:w="3019"/>
        <w:gridCol w:w="3893"/>
      </w:tblGrid>
      <w:tr w:rsidR="007064D2" w14:paraId="5F00C717" w14:textId="77777777" w:rsidTr="00197DAE">
        <w:trPr>
          <w:trHeight w:val="362"/>
        </w:trPr>
        <w:tc>
          <w:tcPr>
            <w:tcW w:w="3456" w:type="dxa"/>
          </w:tcPr>
          <w:p w14:paraId="53B8CEC5" w14:textId="77777777" w:rsidR="007064D2" w:rsidRPr="007F78D5" w:rsidRDefault="007064D2" w:rsidP="00197DAE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16"/>
                <w:szCs w:val="16"/>
              </w:rPr>
            </w:pPr>
            <w:r w:rsidRPr="007F78D5">
              <w:rPr>
                <w:b/>
                <w:sz w:val="16"/>
                <w:szCs w:val="16"/>
                <w:rtl/>
              </w:rPr>
              <w:t>ڕاگر</w:t>
            </w:r>
          </w:p>
        </w:tc>
        <w:tc>
          <w:tcPr>
            <w:tcW w:w="3019" w:type="dxa"/>
          </w:tcPr>
          <w:p w14:paraId="73E13720" w14:textId="77777777" w:rsidR="007064D2" w:rsidRPr="007F78D5" w:rsidRDefault="007064D2" w:rsidP="00197DAE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16"/>
                <w:szCs w:val="16"/>
              </w:rPr>
            </w:pPr>
            <w:r w:rsidRPr="007F78D5">
              <w:rPr>
                <w:b/>
                <w:sz w:val="16"/>
                <w:szCs w:val="16"/>
                <w:rtl/>
              </w:rPr>
              <w:t>سەرۆک بەش</w:t>
            </w:r>
          </w:p>
        </w:tc>
        <w:tc>
          <w:tcPr>
            <w:tcW w:w="3893" w:type="dxa"/>
          </w:tcPr>
          <w:p w14:paraId="220CC57B" w14:textId="77777777" w:rsidR="007064D2" w:rsidRPr="007F78D5" w:rsidRDefault="007064D2" w:rsidP="00197DAE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16"/>
                <w:szCs w:val="16"/>
              </w:rPr>
            </w:pPr>
            <w:r w:rsidRPr="007F78D5">
              <w:rPr>
                <w:b/>
                <w:sz w:val="16"/>
                <w:szCs w:val="16"/>
                <w:rtl/>
              </w:rPr>
              <w:t>مامۆستاى وانە</w:t>
            </w:r>
          </w:p>
        </w:tc>
      </w:tr>
      <w:tr w:rsidR="007064D2" w:rsidRPr="007F78D5" w14:paraId="2CBBDA7A" w14:textId="77777777" w:rsidTr="00197DAE">
        <w:trPr>
          <w:trHeight w:val="245"/>
        </w:trPr>
        <w:tc>
          <w:tcPr>
            <w:tcW w:w="3456" w:type="dxa"/>
          </w:tcPr>
          <w:p w14:paraId="3BE29B2B" w14:textId="77777777" w:rsidR="007064D2" w:rsidRPr="007064D2" w:rsidRDefault="007064D2" w:rsidP="00197DAE">
            <w:pPr>
              <w:tabs>
                <w:tab w:val="right" w:pos="10348"/>
                <w:tab w:val="right" w:pos="10773"/>
              </w:tabs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bidi="ar-IQ"/>
              </w:rPr>
            </w:pPr>
            <w:r w:rsidRPr="007F78D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7F78D5">
              <w:rPr>
                <w:rFonts w:ascii="Times New Roman" w:eastAsia="Times New Roman" w:hAnsi="Times New Roman" w:cs="Zanest_Traditional Bold" w:hint="cs"/>
                <w:b/>
                <w:sz w:val="16"/>
                <w:szCs w:val="16"/>
                <w:rtl/>
              </w:rPr>
              <w:t>ث</w:t>
            </w:r>
            <w:r>
              <w:rPr>
                <w:rFonts w:ascii="Times New Roman" w:eastAsia="Times New Roman" w:hAnsi="Times New Roman" w:cs="Times New Roman" w:hint="cs"/>
                <w:b/>
                <w:sz w:val="16"/>
                <w:szCs w:val="16"/>
                <w:rtl/>
              </w:rPr>
              <w:t xml:space="preserve">. </w:t>
            </w:r>
            <w:r w:rsidRPr="007F78D5">
              <w:rPr>
                <w:rFonts w:ascii="Times New Roman" w:eastAsia="Times New Roman" w:hAnsi="Times New Roman" w:cs="Times New Roman"/>
                <w:b/>
                <w:sz w:val="16"/>
                <w:szCs w:val="16"/>
                <w:rtl/>
              </w:rPr>
              <w:t>د.نه‌ژاد احمد حسي</w:t>
            </w:r>
          </w:p>
        </w:tc>
        <w:tc>
          <w:tcPr>
            <w:tcW w:w="3019" w:type="dxa"/>
            <w:vAlign w:val="center"/>
          </w:tcPr>
          <w:p w14:paraId="7F6783FA" w14:textId="77777777" w:rsidR="007064D2" w:rsidRPr="007F78D5" w:rsidRDefault="007064D2" w:rsidP="00197DAE">
            <w:pPr>
              <w:tabs>
                <w:tab w:val="right" w:pos="10348"/>
                <w:tab w:val="right" w:pos="10773"/>
              </w:tabs>
              <w:jc w:val="center"/>
              <w:rPr>
                <w:sz w:val="16"/>
                <w:szCs w:val="16"/>
              </w:rPr>
            </w:pPr>
            <w:r>
              <w:rPr>
                <w:rFonts w:hint="cs"/>
                <w:sz w:val="16"/>
                <w:szCs w:val="16"/>
                <w:rtl/>
              </w:rPr>
              <w:t>محمد طاهر محمد سعيد</w:t>
            </w:r>
          </w:p>
        </w:tc>
        <w:tc>
          <w:tcPr>
            <w:tcW w:w="3893" w:type="dxa"/>
          </w:tcPr>
          <w:p w14:paraId="413F1956" w14:textId="77777777" w:rsidR="007064D2" w:rsidRPr="00FE3AFA" w:rsidRDefault="007064D2" w:rsidP="00197DAE">
            <w:pPr>
              <w:tabs>
                <w:tab w:val="right" w:pos="10348"/>
                <w:tab w:val="right" w:pos="10773"/>
              </w:tabs>
              <w:jc w:val="center"/>
              <w:rPr>
                <w:rFonts w:cs="Zanest_Traditional Bold"/>
                <w:sz w:val="16"/>
                <w:szCs w:val="16"/>
              </w:rPr>
            </w:pPr>
            <w:r w:rsidRPr="00FE3AFA">
              <w:rPr>
                <w:rFonts w:cs="Zanest_Traditional Bold" w:hint="cs"/>
                <w:sz w:val="16"/>
                <w:szCs w:val="16"/>
                <w:rtl/>
              </w:rPr>
              <w:t>رزطار بكر ولي</w:t>
            </w:r>
          </w:p>
        </w:tc>
      </w:tr>
    </w:tbl>
    <w:p w14:paraId="3DB932D1" w14:textId="77777777" w:rsidR="007064D2" w:rsidRPr="007F78D5" w:rsidRDefault="007064D2" w:rsidP="007064D2">
      <w:pPr>
        <w:bidi/>
        <w:rPr>
          <w:rFonts w:ascii="Times New Roman" w:eastAsia="Times New Roman" w:hAnsi="Times New Roman" w:cs="Times New Roman"/>
          <w:b/>
          <w:sz w:val="16"/>
          <w:szCs w:val="16"/>
          <w:rtl/>
          <w:lang w:bidi="ar-IQ"/>
        </w:rPr>
      </w:pPr>
    </w:p>
    <w:p w14:paraId="4F7CB227" w14:textId="77777777" w:rsidR="003B2C6F" w:rsidRPr="007F78D5" w:rsidRDefault="003B2C6F" w:rsidP="007064D2">
      <w:pPr>
        <w:bidi/>
        <w:rPr>
          <w:rFonts w:ascii="Times New Roman" w:eastAsia="Times New Roman" w:hAnsi="Times New Roman" w:cs="Times New Roman"/>
          <w:b/>
          <w:sz w:val="16"/>
          <w:szCs w:val="16"/>
          <w:rtl/>
          <w:lang w:bidi="ar-IQ"/>
        </w:rPr>
      </w:pPr>
    </w:p>
    <w:sectPr w:rsidR="003B2C6F" w:rsidRPr="007F78D5">
      <w:pgSz w:w="12240" w:h="15840"/>
      <w:pgMar w:top="340" w:right="510" w:bottom="17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nest_Traditional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Unikurd Goran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7E0MbUwtDQwNjBU0lEKTi0uzszPAykwqwUA0KgTKiwAAAA="/>
  </w:docVars>
  <w:rsids>
    <w:rsidRoot w:val="003B2C6F"/>
    <w:rsid w:val="000B4278"/>
    <w:rsid w:val="00163012"/>
    <w:rsid w:val="00172098"/>
    <w:rsid w:val="00174EA1"/>
    <w:rsid w:val="0018251F"/>
    <w:rsid w:val="001C44E2"/>
    <w:rsid w:val="00211EA5"/>
    <w:rsid w:val="00282710"/>
    <w:rsid w:val="002B36A5"/>
    <w:rsid w:val="003834B0"/>
    <w:rsid w:val="003B2C6F"/>
    <w:rsid w:val="003F2903"/>
    <w:rsid w:val="005F507D"/>
    <w:rsid w:val="006714C6"/>
    <w:rsid w:val="007064D2"/>
    <w:rsid w:val="00720E7F"/>
    <w:rsid w:val="00732090"/>
    <w:rsid w:val="00765B33"/>
    <w:rsid w:val="007F78D5"/>
    <w:rsid w:val="00822F2D"/>
    <w:rsid w:val="0089079C"/>
    <w:rsid w:val="00912345"/>
    <w:rsid w:val="009850CB"/>
    <w:rsid w:val="00997F39"/>
    <w:rsid w:val="009C1413"/>
    <w:rsid w:val="00A45CA9"/>
    <w:rsid w:val="00A55C96"/>
    <w:rsid w:val="00A91841"/>
    <w:rsid w:val="00AB1DD5"/>
    <w:rsid w:val="00AB5DE7"/>
    <w:rsid w:val="00AF6AFB"/>
    <w:rsid w:val="00B03BE0"/>
    <w:rsid w:val="00B07E7F"/>
    <w:rsid w:val="00B13180"/>
    <w:rsid w:val="00B4112B"/>
    <w:rsid w:val="00B63F9A"/>
    <w:rsid w:val="00B8721B"/>
    <w:rsid w:val="00BB1031"/>
    <w:rsid w:val="00BB15AD"/>
    <w:rsid w:val="00BC66DE"/>
    <w:rsid w:val="00C5405E"/>
    <w:rsid w:val="00C720EE"/>
    <w:rsid w:val="00C87C77"/>
    <w:rsid w:val="00D73BDB"/>
    <w:rsid w:val="00D8430E"/>
    <w:rsid w:val="00DE0444"/>
    <w:rsid w:val="00EA4B3D"/>
    <w:rsid w:val="00F057BE"/>
    <w:rsid w:val="00F348D0"/>
    <w:rsid w:val="00F54366"/>
    <w:rsid w:val="00FB35D3"/>
    <w:rsid w:val="00FD2965"/>
    <w:rsid w:val="00FE3AFA"/>
    <w:rsid w:val="00FF3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D243E"/>
  <w15:docId w15:val="{36FA8748-CF4A-4D53-9D28-411ECDFFE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0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QDAD</dc:creator>
  <cp:lastModifiedBy>MiQDAD</cp:lastModifiedBy>
  <cp:revision>4</cp:revision>
  <cp:lastPrinted>2022-04-19T04:16:00Z</cp:lastPrinted>
  <dcterms:created xsi:type="dcterms:W3CDTF">2022-04-19T04:12:00Z</dcterms:created>
  <dcterms:modified xsi:type="dcterms:W3CDTF">2022-04-19T04:17:00Z</dcterms:modified>
</cp:coreProperties>
</file>